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5B85F" w14:textId="5AE7BC67" w:rsidR="0057253D" w:rsidRDefault="34C474FC" w:rsidP="00BA5F58">
      <w:pPr>
        <w:pStyle w:val="Title"/>
      </w:pPr>
      <w:bookmarkStart w:id="0" w:name="_GoBack"/>
      <w:bookmarkEnd w:id="0"/>
      <w:r>
        <w:t>Sample virtual program:</w:t>
      </w:r>
      <w:r w:rsidR="00560549">
        <w:t xml:space="preserve"> Stage 5 food Technology- Bush Tucker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1232"/>
        <w:gridCol w:w="13340"/>
      </w:tblGrid>
      <w:tr w:rsidR="0057253D" w:rsidRPr="007B6B2F" w14:paraId="4D3BB490" w14:textId="77777777" w:rsidTr="2BBD99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65B32E85" w14:textId="77777777" w:rsidR="0057253D" w:rsidRPr="007B6B2F" w:rsidRDefault="0057253D" w:rsidP="00E7130B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Guiding question</w:t>
            </w:r>
          </w:p>
        </w:tc>
        <w:tc>
          <w:tcPr>
            <w:tcW w:w="10348" w:type="dxa"/>
          </w:tcPr>
          <w:p w14:paraId="260C9EFA" w14:textId="77777777" w:rsidR="0057253D" w:rsidRPr="007B6B2F" w:rsidRDefault="0057253D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:rsidRPr="00F5467A" w14:paraId="1BFE0F3A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68AC6B1" w14:textId="69C550E8" w:rsidR="0057253D" w:rsidRPr="00F5467A" w:rsidRDefault="34C474FC" w:rsidP="00E7130B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2FEB0E10" w14:textId="77777777" w:rsidR="0057253D" w:rsidRDefault="00BA5F58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student:</w:t>
            </w:r>
          </w:p>
          <w:p w14:paraId="7CD566CD" w14:textId="77777777" w:rsidR="00560549" w:rsidRPr="002B1270" w:rsidRDefault="00BA5F58" w:rsidP="00560549">
            <w:pPr>
              <w:pStyle w:val="Default"/>
              <w:numPr>
                <w:ilvl w:val="0"/>
                <w:numId w:val="38"/>
              </w:numPr>
              <w:spacing w:after="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560549" w:rsidRPr="002B1270">
              <w:t xml:space="preserve">describes the relationship between food consumption, the nutritional value of foods and the health of individuals and communities FT5-6 </w:t>
            </w:r>
          </w:p>
          <w:p w14:paraId="21D5B1FF" w14:textId="77777777" w:rsidR="00560549" w:rsidRPr="002B1270" w:rsidRDefault="00560549" w:rsidP="00560549">
            <w:pPr>
              <w:pStyle w:val="Default"/>
              <w:numPr>
                <w:ilvl w:val="0"/>
                <w:numId w:val="38"/>
              </w:numPr>
              <w:spacing w:after="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1270">
              <w:t xml:space="preserve">justifies food choices by analysing the factors that influence eating habits FT5-7 </w:t>
            </w:r>
          </w:p>
          <w:p w14:paraId="1E1A504A" w14:textId="77777777" w:rsidR="00560549" w:rsidRPr="002B1270" w:rsidRDefault="00560549" w:rsidP="00560549">
            <w:pPr>
              <w:pStyle w:val="Default"/>
              <w:numPr>
                <w:ilvl w:val="0"/>
                <w:numId w:val="38"/>
              </w:numPr>
              <w:spacing w:after="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1270">
              <w:t xml:space="preserve">collects, evaluates and applies information from a variety of sources FT5-8 </w:t>
            </w:r>
          </w:p>
          <w:p w14:paraId="7286F9C0" w14:textId="77777777" w:rsidR="00560549" w:rsidRPr="002B1270" w:rsidRDefault="00560549" w:rsidP="00560549">
            <w:pPr>
              <w:pStyle w:val="Default"/>
              <w:numPr>
                <w:ilvl w:val="0"/>
                <w:numId w:val="38"/>
              </w:numPr>
              <w:spacing w:after="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1270">
              <w:t xml:space="preserve"> communicates ideas and information using a range of media and appropriate terminology FT5-9 </w:t>
            </w:r>
          </w:p>
          <w:p w14:paraId="3F2836E8" w14:textId="77777777" w:rsidR="00560549" w:rsidRPr="002B1270" w:rsidRDefault="00560549" w:rsidP="00560549">
            <w:pPr>
              <w:pStyle w:val="Default"/>
              <w:numPr>
                <w:ilvl w:val="0"/>
                <w:numId w:val="38"/>
              </w:numPr>
              <w:spacing w:after="4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1270">
              <w:t xml:space="preserve"> examines the relationship between food, technology and society FT5-12 </w:t>
            </w:r>
          </w:p>
          <w:p w14:paraId="14F527A1" w14:textId="5639276B" w:rsidR="00BA5F58" w:rsidRPr="006D4926" w:rsidRDefault="00560549" w:rsidP="006D4926">
            <w:pPr>
              <w:pStyle w:val="ListParagraph"/>
              <w:numPr>
                <w:ilvl w:val="0"/>
                <w:numId w:val="3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D4926">
              <w:t>evaluates the impact of activities related to food on the individual, society and the environment FT5-13</w:t>
            </w:r>
          </w:p>
        </w:tc>
      </w:tr>
      <w:tr w:rsidR="0057253D" w14:paraId="56992A93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C9ADF56" w14:textId="7E41E9AA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300E5C05" w14:textId="627CF9AC" w:rsidR="0057253D" w:rsidRPr="00F1191D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lang w:eastAsia="zh-CN"/>
              </w:rPr>
              <w:t>Resources</w:t>
            </w:r>
          </w:p>
          <w:p w14:paraId="6F8337F0" w14:textId="1E2E4374" w:rsidR="00A6086C" w:rsidRPr="00F1191D" w:rsidRDefault="00A6086C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lang w:eastAsia="zh-CN"/>
              </w:rPr>
              <w:t>Bush Tucker: Power Point</w:t>
            </w:r>
          </w:p>
          <w:p w14:paraId="5CAF0785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>60,000 year old Bush Tucker Food in Australia</w:t>
            </w:r>
            <w:r w:rsidRPr="00F1191D">
              <w:rPr>
                <w:bCs/>
                <w:lang w:val="en-US" w:eastAsia="zh-CN"/>
              </w:rPr>
              <w:t xml:space="preserve">: </w:t>
            </w:r>
            <w:hyperlink r:id="rId8" w:history="1">
              <w:r w:rsidRPr="00F1191D">
                <w:rPr>
                  <w:rStyle w:val="Hyperlink"/>
                  <w:bCs/>
                  <w:sz w:val="22"/>
                  <w:lang w:val="en-US" w:eastAsia="zh-CN"/>
                </w:rPr>
                <w:t>https://www.bing.com/videos/search?q=australian+bush+foods&amp;&amp;view=detail&amp;mid=CB13DE6E98A08DF01756CB13DE6E98A08DF01756&amp;&amp;FORM=VRDGAR</w:t>
              </w:r>
            </w:hyperlink>
          </w:p>
          <w:p w14:paraId="41C05E3F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 xml:space="preserve">Australian Bush Tucker Food: </w:t>
            </w:r>
            <w:r w:rsidRPr="00F1191D">
              <w:rPr>
                <w:bCs/>
                <w:lang w:val="en-US" w:eastAsia="zh-CN"/>
              </w:rPr>
              <w:t>https://www.bing.com/videos/search?q=australian+bush+foods&amp;&amp;view=detail&amp;mid=E8BF655D8262D62FB87AE8BF655D8262D62FB87A&amp;rvsmid=B01FC6961D40FD5D6F09B01FC6961D40FD5D6F09&amp;FORM=VDQVAP</w:t>
            </w:r>
          </w:p>
          <w:p w14:paraId="0BEC6411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lastRenderedPageBreak/>
              <w:t xml:space="preserve">The Australian Super Food Co: </w:t>
            </w:r>
            <w:hyperlink r:id="rId9" w:history="1">
              <w:r w:rsidRPr="00F1191D">
                <w:rPr>
                  <w:rStyle w:val="Hyperlink"/>
                  <w:bCs/>
                  <w:sz w:val="22"/>
                  <w:lang w:val="en-US" w:eastAsia="zh-CN"/>
                </w:rPr>
                <w:t>https://austsuperfoods.com.au/nutrition/</w:t>
              </w:r>
            </w:hyperlink>
          </w:p>
          <w:p w14:paraId="06C7971A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>The Nutritional Value of Bush Foods</w:t>
            </w:r>
            <w:r w:rsidRPr="00F1191D">
              <w:rPr>
                <w:bCs/>
                <w:lang w:val="en-US" w:eastAsia="zh-CN"/>
              </w:rPr>
              <w:t>: http://www.onyamagazine.com/lifestyle/food-drink/foodstuffs/move-aside-acai-berries/</w:t>
            </w:r>
          </w:p>
          <w:p w14:paraId="31FC7964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eastAsia="zh-CN"/>
              </w:rPr>
              <w:t>Australian Bush Food Plant Quiz</w:t>
            </w:r>
            <w:r w:rsidRPr="00F1191D">
              <w:rPr>
                <w:bCs/>
                <w:lang w:eastAsia="zh-CN"/>
              </w:rPr>
              <w:t xml:space="preserve">: </w:t>
            </w:r>
            <w:hyperlink r:id="rId10" w:history="1">
              <w:r w:rsidRPr="00F1191D">
                <w:rPr>
                  <w:rStyle w:val="Hyperlink"/>
                  <w:bCs/>
                  <w:sz w:val="22"/>
                  <w:lang w:eastAsia="zh-CN"/>
                </w:rPr>
                <w:t>https://</w:t>
              </w:r>
            </w:hyperlink>
            <w:hyperlink r:id="rId11" w:history="1">
              <w:r w:rsidRPr="00F1191D">
                <w:rPr>
                  <w:rStyle w:val="Hyperlink"/>
                  <w:bCs/>
                  <w:sz w:val="22"/>
                  <w:lang w:eastAsia="zh-CN"/>
                </w:rPr>
                <w:t>www.survival.org.au/bushfood-quiz.php</w:t>
              </w:r>
            </w:hyperlink>
          </w:p>
          <w:p w14:paraId="3DC9CCF7" w14:textId="77777777" w:rsidR="00593C5B" w:rsidRPr="00F1191D" w:rsidRDefault="00DA2570" w:rsidP="00A6086C">
            <w:pPr>
              <w:numPr>
                <w:ilvl w:val="0"/>
                <w:numId w:val="4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lang w:eastAsia="zh-CN"/>
              </w:rPr>
              <w:t>Modify a recipe(s) to include bush tucker ingredients.</w:t>
            </w:r>
          </w:p>
          <w:p w14:paraId="01C8FF31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 xml:space="preserve">Bush Tucker Recipe Ideas: </w:t>
            </w:r>
            <w:hyperlink r:id="rId12" w:history="1">
              <w:r w:rsidRPr="00F1191D">
                <w:rPr>
                  <w:rStyle w:val="Hyperlink"/>
                  <w:bCs/>
                  <w:sz w:val="22"/>
                  <w:lang w:val="en-US" w:eastAsia="zh-CN"/>
                </w:rPr>
                <w:t>http://tasteaustralia.biz/bushfood</w:t>
              </w:r>
            </w:hyperlink>
            <w:hyperlink r:id="rId13" w:history="1">
              <w:r w:rsidRPr="00F1191D">
                <w:rPr>
                  <w:rStyle w:val="Hyperlink"/>
                  <w:bCs/>
                  <w:sz w:val="22"/>
                  <w:lang w:val="en-US" w:eastAsia="zh-CN"/>
                </w:rPr>
                <w:t>/</w:t>
              </w:r>
            </w:hyperlink>
          </w:p>
          <w:p w14:paraId="5FC65066" w14:textId="7A2D188D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 xml:space="preserve">Indigenous Australian Recipes and Indigenous Australian Food: </w:t>
            </w:r>
            <w:hyperlink r:id="rId14" w:history="1">
              <w:r w:rsidRPr="00F1191D">
                <w:rPr>
                  <w:rStyle w:val="Hyperlink"/>
                  <w:bCs/>
                  <w:sz w:val="22"/>
                  <w:lang w:val="en-US" w:eastAsia="zh-CN"/>
                </w:rPr>
                <w:t>https://www.sbs.com.au/food/cuisine/indigenous-australian</w:t>
              </w:r>
            </w:hyperlink>
          </w:p>
          <w:p w14:paraId="6B226F85" w14:textId="77777777" w:rsidR="00593C5B" w:rsidRPr="00F1191D" w:rsidRDefault="00DA2570" w:rsidP="00A6086C">
            <w:pPr>
              <w:numPr>
                <w:ilvl w:val="0"/>
                <w:numId w:val="4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lang w:eastAsia="zh-CN"/>
              </w:rPr>
              <w:t>Investigate the development of food production and processing technologies.</w:t>
            </w:r>
          </w:p>
          <w:p w14:paraId="231D22F4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>Aboriginal Agriculture for a Sustainable Australia</w:t>
            </w:r>
            <w:r w:rsidRPr="00F1191D">
              <w:rPr>
                <w:bCs/>
                <w:lang w:val="en-US" w:eastAsia="zh-CN"/>
              </w:rPr>
              <w:t xml:space="preserve">: </w:t>
            </w:r>
            <w:hyperlink r:id="rId15" w:history="1">
              <w:r w:rsidRPr="00F1191D">
                <w:rPr>
                  <w:rStyle w:val="Hyperlink"/>
                  <w:bCs/>
                  <w:sz w:val="22"/>
                  <w:lang w:val="en-US" w:eastAsia="zh-CN"/>
                </w:rPr>
                <w:t>https://www.bing.com/videos/search?q=aboriginal+farming+practices&amp;&amp;view=detail&amp;mid=42A00A6270DC5216E3BF42A00A6270DC5216E3BF&amp;&amp;FORM=VRDGAR</w:t>
              </w:r>
            </w:hyperlink>
          </w:p>
          <w:p w14:paraId="2FD29D5E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>Australian Food History Timeline</w:t>
            </w:r>
            <w:r w:rsidRPr="00F1191D">
              <w:rPr>
                <w:bCs/>
                <w:lang w:val="en-US" w:eastAsia="zh-CN"/>
              </w:rPr>
              <w:t xml:space="preserve">: (fire stick farming)  </w:t>
            </w:r>
            <w:hyperlink r:id="rId16" w:history="1">
              <w:r w:rsidRPr="00F1191D">
                <w:rPr>
                  <w:rStyle w:val="Hyperlink"/>
                  <w:bCs/>
                  <w:sz w:val="22"/>
                  <w:lang w:val="en-US" w:eastAsia="zh-CN"/>
                </w:rPr>
                <w:t>https://australianfoodtimeline.com.au/aboriginal-food-sources/</w:t>
              </w:r>
            </w:hyperlink>
          </w:p>
          <w:p w14:paraId="3DEBF7DD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>How to cook meat and vegetables the Indigenous way</w:t>
            </w:r>
            <w:r w:rsidRPr="00F1191D">
              <w:rPr>
                <w:bCs/>
                <w:lang w:val="en-US" w:eastAsia="zh-CN"/>
              </w:rPr>
              <w:t>: https://www.theguardian.com/lifeandstyle/australia-food-blog/2015/jul/08/how-to-cook-meat-and-veg-the-indigenous-way</w:t>
            </w:r>
          </w:p>
          <w:p w14:paraId="2090B586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>Earth Ovens- Celebrating Aboriginal Intangible Heritage</w:t>
            </w:r>
            <w:r w:rsidRPr="00F1191D">
              <w:rPr>
                <w:bCs/>
                <w:lang w:val="en-US" w:eastAsia="zh-CN"/>
              </w:rPr>
              <w:t>: https://www.bing.com/videos/search?q=how+to+make+a+ground+oven+aboriginal+australians&amp;&amp;view=detail&amp;mid=81F0F684E4678D5F9BC781F0F684E4678D5F9BC7&amp;&amp;FORM=VRDGAR</w:t>
            </w:r>
          </w:p>
          <w:p w14:paraId="6A90A028" w14:textId="77777777" w:rsidR="00593C5B" w:rsidRPr="00F1191D" w:rsidRDefault="00DA2570" w:rsidP="00A6086C">
            <w:pPr>
              <w:numPr>
                <w:ilvl w:val="0"/>
                <w:numId w:val="5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lang w:eastAsia="zh-CN"/>
              </w:rPr>
              <w:t>Investigate Aboriginal and/or Torres Strait Islander cultural knowledge of food and food practices, and the protection of that knowledge.</w:t>
            </w:r>
          </w:p>
          <w:p w14:paraId="495D0D80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>Traditional Hunting, Fishing and Gathering Practices</w:t>
            </w:r>
            <w:r w:rsidRPr="00F1191D">
              <w:rPr>
                <w:bCs/>
                <w:lang w:val="en-US" w:eastAsia="zh-CN"/>
              </w:rPr>
              <w:t>: https://www.alrc.gov.au/publications/33.%20Traditional%20Hunting%2C%20Fishing%20and%20Gathering%20Practices/traditional-hunting-fishing-an</w:t>
            </w:r>
          </w:p>
          <w:p w14:paraId="11DBC1B8" w14:textId="77777777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val="en-US" w:eastAsia="zh-CN"/>
              </w:rPr>
              <w:t>Aboriginal Culture Part 1-4</w:t>
            </w:r>
            <w:r w:rsidRPr="00F1191D">
              <w:rPr>
                <w:bCs/>
                <w:lang w:val="en-US" w:eastAsia="zh-CN"/>
              </w:rPr>
              <w:t xml:space="preserve">: </w:t>
            </w:r>
            <w:hyperlink r:id="rId17" w:history="1">
              <w:r w:rsidRPr="00F1191D">
                <w:rPr>
                  <w:rStyle w:val="Hyperlink"/>
                  <w:bCs/>
                  <w:sz w:val="22"/>
                  <w:lang w:val="en-US" w:eastAsia="zh-CN"/>
                </w:rPr>
                <w:t>https://www.bing.com/search?q=aboriginal+cultural+knowledge+of+food&amp;src=IE-SearchBox&amp;FORM=IESR3S</w:t>
              </w:r>
            </w:hyperlink>
          </w:p>
          <w:p w14:paraId="2F13E21E" w14:textId="36A357A2" w:rsidR="00A6086C" w:rsidRPr="00F1191D" w:rsidRDefault="00A6086C" w:rsidP="00A6086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i/>
                <w:iCs/>
                <w:lang w:eastAsia="zh-CN"/>
              </w:rPr>
              <w:t>Aboriginal Foodways: Toward a return of native food in Australia</w:t>
            </w:r>
            <w:r w:rsidRPr="00F1191D">
              <w:rPr>
                <w:bCs/>
                <w:lang w:eastAsia="zh-CN"/>
              </w:rPr>
              <w:t xml:space="preserve">: </w:t>
            </w:r>
            <w:hyperlink r:id="rId18" w:history="1">
              <w:r w:rsidRPr="00F1191D">
                <w:rPr>
                  <w:rStyle w:val="Hyperlink"/>
                  <w:bCs/>
                  <w:sz w:val="22"/>
                  <w:lang w:eastAsia="zh-CN"/>
                </w:rPr>
                <w:t>https://www.resilience.org/stories/2019-02-08/aboriginal-foodways-towards-a-return-of-native-food-in-australia/</w:t>
              </w:r>
            </w:hyperlink>
          </w:p>
          <w:p w14:paraId="731C13B2" w14:textId="12ECBC25" w:rsidR="009560EC" w:rsidRPr="00F1191D" w:rsidRDefault="009560EC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lang w:eastAsia="zh-CN"/>
              </w:rPr>
              <w:t>Refer to power Point attached to complete the following</w:t>
            </w:r>
          </w:p>
          <w:p w14:paraId="4CA50DC7" w14:textId="0DDF4820" w:rsidR="00BA5F58" w:rsidRPr="00F1191D" w:rsidRDefault="00560549" w:rsidP="00560549">
            <w:pPr>
              <w:spacing w:after="200" w:line="276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kern w:val="28"/>
                <w:lang w:val="en-GB"/>
              </w:rPr>
            </w:pPr>
            <w:r w:rsidRPr="00F1191D">
              <w:rPr>
                <w:rFonts w:cs="Arial"/>
                <w:kern w:val="28"/>
                <w:lang w:val="en-GB"/>
              </w:rPr>
              <w:lastRenderedPageBreak/>
              <w:t>Use electronic media to produce an ePortfolio reflecting Bush Tucker in Australia</w:t>
            </w:r>
          </w:p>
          <w:p w14:paraId="5404F2FE" w14:textId="77777777" w:rsidR="00BA5F58" w:rsidRPr="00F1191D" w:rsidRDefault="00BA5F58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lang w:eastAsia="zh-CN"/>
              </w:rPr>
            </w:pPr>
            <w:r w:rsidRPr="00F1191D">
              <w:rPr>
                <w:bCs/>
                <w:lang w:eastAsia="zh-CN"/>
              </w:rPr>
              <w:t>Strategies</w:t>
            </w:r>
          </w:p>
          <w:p w14:paraId="5C76DA14" w14:textId="2529E069" w:rsidR="0082297E" w:rsidRPr="00F1191D" w:rsidRDefault="00BA5F58" w:rsidP="00FC3FA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F1191D">
              <w:rPr>
                <w:lang w:eastAsia="zh-CN"/>
              </w:rPr>
              <w:t xml:space="preserve">Using the </w:t>
            </w:r>
            <w:r w:rsidR="00560549" w:rsidRPr="00F1191D">
              <w:rPr>
                <w:lang w:eastAsia="zh-CN"/>
              </w:rPr>
              <w:t>power po</w:t>
            </w:r>
            <w:r w:rsidR="009560EC" w:rsidRPr="00F1191D">
              <w:rPr>
                <w:lang w:eastAsia="zh-CN"/>
              </w:rPr>
              <w:t xml:space="preserve">int attached, students </w:t>
            </w:r>
            <w:r w:rsidR="00553765" w:rsidRPr="00F1191D">
              <w:rPr>
                <w:lang w:eastAsia="zh-CN"/>
              </w:rPr>
              <w:t xml:space="preserve">use Internet research to complete the </w:t>
            </w:r>
            <w:r w:rsidR="009560EC" w:rsidRPr="00F1191D">
              <w:rPr>
                <w:lang w:eastAsia="zh-CN"/>
              </w:rPr>
              <w:t>worksheet</w:t>
            </w:r>
            <w:r w:rsidR="00553765" w:rsidRPr="00F1191D">
              <w:rPr>
                <w:lang w:eastAsia="zh-CN"/>
              </w:rPr>
              <w:t xml:space="preserve"> below</w:t>
            </w:r>
            <w:r w:rsidR="00FC3FA3" w:rsidRPr="00F1191D">
              <w:rPr>
                <w:lang w:eastAsia="zh-CN"/>
              </w:rPr>
              <w:t xml:space="preserve"> and use the information to modify a recipe to include bush foods. </w:t>
            </w:r>
          </w:p>
        </w:tc>
      </w:tr>
      <w:tr w:rsidR="0057253D" w14:paraId="6C4C2049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D03262A" w14:textId="77777777" w:rsidR="0057253D" w:rsidRDefault="0057253D" w:rsidP="00E7130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lastRenderedPageBreak/>
              <w:t>Target date for completion</w:t>
            </w:r>
          </w:p>
        </w:tc>
        <w:tc>
          <w:tcPr>
            <w:tcW w:w="10348" w:type="dxa"/>
            <w:vAlign w:val="top"/>
          </w:tcPr>
          <w:p w14:paraId="0CDBEE28" w14:textId="64ABDAE2" w:rsidR="0057253D" w:rsidRDefault="0082297E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4-5 X 60 minute lessons </w:t>
            </w:r>
          </w:p>
        </w:tc>
      </w:tr>
      <w:tr w:rsidR="0057253D" w14:paraId="30E02EA0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F7F93B8" w14:textId="24E3CB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70F104FD" w14:textId="77777777" w:rsidR="0082297E" w:rsidRDefault="00553765" w:rsidP="005537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have used </w:t>
            </w:r>
            <w:r w:rsidRPr="00553765">
              <w:rPr>
                <w:lang w:eastAsia="zh-CN"/>
              </w:rPr>
              <w:t xml:space="preserve">Internet research </w:t>
            </w:r>
            <w:r>
              <w:rPr>
                <w:lang w:eastAsia="zh-CN"/>
              </w:rPr>
              <w:t xml:space="preserve">to complete the bush food and nutritional value </w:t>
            </w:r>
            <w:r w:rsidRPr="00553765">
              <w:rPr>
                <w:lang w:eastAsia="zh-CN"/>
              </w:rPr>
              <w:t>worksheet</w:t>
            </w:r>
            <w:r>
              <w:rPr>
                <w:lang w:eastAsia="zh-CN"/>
              </w:rPr>
              <w:t xml:space="preserve"> below. </w:t>
            </w:r>
          </w:p>
          <w:p w14:paraId="6355F642" w14:textId="65BA8E8D" w:rsidR="00FC3FA3" w:rsidRDefault="00FC3FA3" w:rsidP="00FC3FA3">
            <w:pPr>
              <w:pStyle w:val="DoEbodytext201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en-US"/>
              </w:rPr>
            </w:pPr>
            <w:r>
              <w:rPr>
                <w:lang w:eastAsia="en-US"/>
              </w:rPr>
              <w:t>Students have used various media such as the internet to research one recipe and substitute three of the ingredients with Bush Foods</w:t>
            </w:r>
          </w:p>
          <w:p w14:paraId="1C52D5C9" w14:textId="4769EE9F" w:rsidR="00FC3FA3" w:rsidRPr="00553765" w:rsidRDefault="00FC3FA3" w:rsidP="00FC3FA3">
            <w:pPr>
              <w:pStyle w:val="DoEbodytext201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eastAsia="en-US"/>
              </w:rPr>
              <w:t>Students record sites used in research</w:t>
            </w:r>
          </w:p>
        </w:tc>
      </w:tr>
      <w:tr w:rsidR="0057253D" w14:paraId="021617E8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3698938" w14:textId="39B77EE6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 evidence of student learning (Verification)</w:t>
            </w:r>
          </w:p>
        </w:tc>
        <w:tc>
          <w:tcPr>
            <w:tcW w:w="10348" w:type="dxa"/>
            <w:vAlign w:val="top"/>
          </w:tcPr>
          <w:p w14:paraId="3E53FDBD" w14:textId="77777777" w:rsidR="008811C2" w:rsidRDefault="00553765" w:rsidP="00553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submit completed worksheet via</w:t>
            </w:r>
            <w:r w:rsidR="008811C2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an</w:t>
            </w:r>
            <w:r w:rsidR="008811C2">
              <w:rPr>
                <w:lang w:eastAsia="zh-CN"/>
              </w:rPr>
              <w:t xml:space="preserve"> online platform</w:t>
            </w:r>
            <w:r>
              <w:rPr>
                <w:lang w:eastAsia="zh-CN"/>
              </w:rPr>
              <w:t>.</w:t>
            </w:r>
          </w:p>
          <w:p w14:paraId="08CF129B" w14:textId="77777777" w:rsidR="00FC3FA3" w:rsidRDefault="00FC3FA3" w:rsidP="00553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submit modified recipe.</w:t>
            </w:r>
          </w:p>
          <w:p w14:paraId="22C1DBB3" w14:textId="172530D5" w:rsidR="00FC3FA3" w:rsidRPr="009560EC" w:rsidRDefault="00FC3FA3" w:rsidP="005537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14:paraId="50458C9C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49FC366" w14:textId="48D10010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10348" w:type="dxa"/>
            <w:vAlign w:val="top"/>
          </w:tcPr>
          <w:p w14:paraId="2017E8AA" w14:textId="67C3A4FB" w:rsidR="008811C2" w:rsidRDefault="008811C2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 xml:space="preserve">Format to be communicated clearly by teacher, whether it is by emailing </w:t>
            </w:r>
            <w:r>
              <w:rPr>
                <w:lang w:eastAsia="zh-CN"/>
              </w:rPr>
              <w:t>comments or annotations on</w:t>
            </w:r>
            <w:r w:rsidRPr="2BBD9951">
              <w:rPr>
                <w:lang w:eastAsia="zh-CN"/>
              </w:rPr>
              <w:t xml:space="preserve"> documents, upload of media/audio via online platforms or a blended approach. </w:t>
            </w:r>
          </w:p>
        </w:tc>
      </w:tr>
      <w:tr w:rsidR="0057253D" w14:paraId="4F46BFCD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4321D69" w14:textId="03CF74CB" w:rsidR="0057253D" w:rsidRPr="00F863AC" w:rsidRDefault="0057253D" w:rsidP="00E7130B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Communication</w:t>
            </w:r>
          </w:p>
        </w:tc>
        <w:tc>
          <w:tcPr>
            <w:tcW w:w="10348" w:type="dxa"/>
            <w:vAlign w:val="top"/>
          </w:tcPr>
          <w:p w14:paraId="038D9601" w14:textId="77777777" w:rsidR="0057253D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achers are able to gauge the progress of the tasks via the schools online platform. Submission dates for each task may be useful as opposed to one final due date. </w:t>
            </w:r>
          </w:p>
          <w:p w14:paraId="467A7A92" w14:textId="77777777" w:rsidR="008811C2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can pose questions/clarifications directly to teacher via email or online platform </w:t>
            </w:r>
          </w:p>
          <w:p w14:paraId="019F171F" w14:textId="77C997E8" w:rsidR="008811C2" w:rsidRPr="00F863AC" w:rsidRDefault="008811C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caffolds for each task may be posted by the teacher to help clarify specific requirements for each activity. </w:t>
            </w:r>
          </w:p>
        </w:tc>
      </w:tr>
    </w:tbl>
    <w:p w14:paraId="2CF6D967" w14:textId="07004397" w:rsidR="007E3C9C" w:rsidRPr="00F1191D" w:rsidRDefault="007E3C9C" w:rsidP="00F1191D">
      <w:pPr>
        <w:pStyle w:val="Heading3"/>
      </w:pPr>
      <w:r w:rsidRPr="00F1191D">
        <w:t>Resources:</w:t>
      </w:r>
    </w:p>
    <w:p w14:paraId="302DA2DE" w14:textId="0F84F0FB" w:rsidR="00A6086C" w:rsidRPr="00F1191D" w:rsidRDefault="00A6086C" w:rsidP="008811C2">
      <w:pPr>
        <w:rPr>
          <w:rStyle w:val="Strong"/>
        </w:rPr>
      </w:pPr>
      <w:r w:rsidRPr="00F1191D">
        <w:rPr>
          <w:rStyle w:val="Strong"/>
        </w:rPr>
        <w:t>Bush Tucker: Power Point</w:t>
      </w:r>
    </w:p>
    <w:p w14:paraId="0017E746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>60,000 year old Bush Tucker Food in Australia</w:t>
      </w:r>
      <w:r w:rsidRPr="00F1191D">
        <w:rPr>
          <w:bCs/>
          <w:color w:val="000000" w:themeColor="text1"/>
          <w:sz w:val="22"/>
          <w:lang w:val="en-US" w:eastAsia="zh-CN"/>
        </w:rPr>
        <w:t xml:space="preserve">: </w:t>
      </w:r>
      <w:hyperlink r:id="rId19" w:history="1">
        <w:r w:rsidRPr="00F1191D">
          <w:rPr>
            <w:rStyle w:val="Hyperlink"/>
            <w:bCs/>
            <w:sz w:val="22"/>
            <w:lang w:val="en-US" w:eastAsia="zh-CN"/>
          </w:rPr>
          <w:t>https://www.bing.com/videos/search?q=australian+bush+foods&amp;&amp;view=detail&amp;mid=CB13DE6E98A08DF01756CB13DE6E98A08DF01756&amp;&amp;FORM=VRDGAR</w:t>
        </w:r>
      </w:hyperlink>
    </w:p>
    <w:p w14:paraId="30101936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 xml:space="preserve">Australian Bush Tucker Food: </w:t>
      </w:r>
      <w:r w:rsidRPr="00F1191D">
        <w:rPr>
          <w:bCs/>
          <w:color w:val="000000" w:themeColor="text1"/>
          <w:sz w:val="22"/>
          <w:lang w:val="en-US" w:eastAsia="zh-CN"/>
        </w:rPr>
        <w:t>https://www.bing.com/videos/search?q=australian+bush+foods&amp;&amp;view=detail&amp;mid=E8BF655D8262D62FB87AE8BF655D8262D62FB87A&amp;rvsmid=B01FC6961D40FD5D6F09B01FC6961D40FD5D6F09&amp;FORM=VDQVAP</w:t>
      </w:r>
    </w:p>
    <w:p w14:paraId="74A3E99B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 xml:space="preserve">The Australian Super Food Co: </w:t>
      </w:r>
      <w:hyperlink r:id="rId20" w:history="1">
        <w:r w:rsidRPr="00F1191D">
          <w:rPr>
            <w:rStyle w:val="Hyperlink"/>
            <w:bCs/>
            <w:sz w:val="22"/>
            <w:lang w:val="en-US" w:eastAsia="zh-CN"/>
          </w:rPr>
          <w:t>https://austsuperfoods.com.au/nutrition/</w:t>
        </w:r>
      </w:hyperlink>
    </w:p>
    <w:p w14:paraId="4F45E79A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>The Nutritional Value of Bush Foods</w:t>
      </w:r>
      <w:r w:rsidRPr="00F1191D">
        <w:rPr>
          <w:bCs/>
          <w:color w:val="000000" w:themeColor="text1"/>
          <w:sz w:val="22"/>
          <w:lang w:val="en-US" w:eastAsia="zh-CN"/>
        </w:rPr>
        <w:t>: http://www.onyamagazine.com/lifestyle/food-drink/foodstuffs/move-aside-acai-berries/</w:t>
      </w:r>
    </w:p>
    <w:p w14:paraId="47D2E85F" w14:textId="02B11D7C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rStyle w:val="Hyperlink"/>
          <w:bCs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eastAsia="zh-CN"/>
        </w:rPr>
        <w:t>Australian Bush Food Plant Quiz</w:t>
      </w:r>
      <w:r w:rsidRPr="00F1191D">
        <w:rPr>
          <w:bCs/>
          <w:color w:val="000000" w:themeColor="text1"/>
          <w:sz w:val="22"/>
          <w:lang w:eastAsia="zh-CN"/>
        </w:rPr>
        <w:t xml:space="preserve">: </w:t>
      </w:r>
      <w:hyperlink r:id="rId21" w:history="1">
        <w:r w:rsidRPr="00F1191D">
          <w:rPr>
            <w:rStyle w:val="Hyperlink"/>
            <w:bCs/>
            <w:sz w:val="22"/>
            <w:lang w:eastAsia="zh-CN"/>
          </w:rPr>
          <w:t>https://</w:t>
        </w:r>
      </w:hyperlink>
      <w:hyperlink r:id="rId22" w:history="1">
        <w:r w:rsidRPr="00F1191D">
          <w:rPr>
            <w:rStyle w:val="Hyperlink"/>
            <w:bCs/>
            <w:sz w:val="22"/>
            <w:lang w:eastAsia="zh-CN"/>
          </w:rPr>
          <w:t>www.survival.org.au/bushfood-quiz.php</w:t>
        </w:r>
      </w:hyperlink>
    </w:p>
    <w:p w14:paraId="5FC4C861" w14:textId="77777777" w:rsidR="00F1191D" w:rsidRPr="00F1191D" w:rsidRDefault="00F1191D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</w:p>
    <w:p w14:paraId="01294DCC" w14:textId="77777777" w:rsidR="00A6086C" w:rsidRPr="00F1191D" w:rsidRDefault="00A6086C" w:rsidP="00F1191D">
      <w:pPr>
        <w:rPr>
          <w:rStyle w:val="Strong"/>
          <w:bCs w:val="0"/>
        </w:rPr>
      </w:pPr>
      <w:r w:rsidRPr="00F1191D">
        <w:rPr>
          <w:rStyle w:val="Strong"/>
          <w:bCs w:val="0"/>
        </w:rPr>
        <w:t>Modify a recipe(s) to include bush tucker ingredients.</w:t>
      </w:r>
    </w:p>
    <w:p w14:paraId="289A30F3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 xml:space="preserve">Bush Tucker Recipe Ideas: </w:t>
      </w:r>
      <w:hyperlink r:id="rId23" w:history="1">
        <w:r w:rsidRPr="00F1191D">
          <w:rPr>
            <w:rStyle w:val="Hyperlink"/>
            <w:bCs/>
            <w:sz w:val="22"/>
            <w:lang w:val="en-US" w:eastAsia="zh-CN"/>
          </w:rPr>
          <w:t>http://tasteaustralia.biz/bushfood</w:t>
        </w:r>
      </w:hyperlink>
      <w:hyperlink r:id="rId24" w:history="1">
        <w:r w:rsidRPr="00F1191D">
          <w:rPr>
            <w:rStyle w:val="Hyperlink"/>
            <w:bCs/>
            <w:sz w:val="22"/>
            <w:lang w:val="en-US" w:eastAsia="zh-CN"/>
          </w:rPr>
          <w:t>/</w:t>
        </w:r>
      </w:hyperlink>
    </w:p>
    <w:p w14:paraId="3E54A9B4" w14:textId="4D63A080" w:rsidR="00A6086C" w:rsidRPr="00F1191D" w:rsidRDefault="00A6086C" w:rsidP="00A6086C">
      <w:pPr>
        <w:rPr>
          <w:rStyle w:val="Hyperlink"/>
          <w:bCs/>
          <w:sz w:val="22"/>
          <w:lang w:val="en-US" w:eastAsia="zh-CN"/>
        </w:rPr>
      </w:pPr>
      <w:r w:rsidRPr="00F1191D">
        <w:rPr>
          <w:bCs/>
          <w:iCs/>
          <w:lang w:val="en-US" w:eastAsia="zh-CN"/>
        </w:rPr>
        <w:t xml:space="preserve">Indigenous Australian Recipes and Indigenous Australian Food: </w:t>
      </w:r>
      <w:hyperlink r:id="rId25" w:history="1">
        <w:r w:rsidRPr="00F1191D">
          <w:rPr>
            <w:rStyle w:val="Hyperlink"/>
            <w:bCs/>
            <w:sz w:val="22"/>
            <w:lang w:val="en-US" w:eastAsia="zh-CN"/>
          </w:rPr>
          <w:t>https://www.sbs.com.au/food/cuisine/indigenous-australian</w:t>
        </w:r>
      </w:hyperlink>
    </w:p>
    <w:p w14:paraId="02112D4A" w14:textId="77777777" w:rsidR="00F1191D" w:rsidRPr="00F1191D" w:rsidRDefault="00F1191D" w:rsidP="00A6086C">
      <w:pPr>
        <w:rPr>
          <w:bCs/>
          <w:lang w:eastAsia="zh-CN"/>
        </w:rPr>
      </w:pPr>
    </w:p>
    <w:p w14:paraId="50FF320C" w14:textId="77777777" w:rsidR="00A6086C" w:rsidRPr="00F1191D" w:rsidRDefault="00A6086C" w:rsidP="00F1191D">
      <w:pPr>
        <w:rPr>
          <w:rStyle w:val="Strong"/>
          <w:bCs w:val="0"/>
        </w:rPr>
      </w:pPr>
      <w:r w:rsidRPr="00F1191D">
        <w:rPr>
          <w:rStyle w:val="Strong"/>
          <w:bCs w:val="0"/>
        </w:rPr>
        <w:lastRenderedPageBreak/>
        <w:t>Investigate the development of food production and processing technologies.</w:t>
      </w:r>
    </w:p>
    <w:p w14:paraId="692FDBCF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>Aboriginal Agriculture for a Sustainable Australia</w:t>
      </w:r>
      <w:r w:rsidRPr="00F1191D">
        <w:rPr>
          <w:bCs/>
          <w:color w:val="000000" w:themeColor="text1"/>
          <w:sz w:val="22"/>
          <w:lang w:val="en-US" w:eastAsia="zh-CN"/>
        </w:rPr>
        <w:t xml:space="preserve">: </w:t>
      </w:r>
      <w:hyperlink r:id="rId26" w:history="1">
        <w:r w:rsidRPr="00F1191D">
          <w:rPr>
            <w:rStyle w:val="Hyperlink"/>
            <w:bCs/>
            <w:sz w:val="22"/>
            <w:lang w:val="en-US" w:eastAsia="zh-CN"/>
          </w:rPr>
          <w:t>https://www.bing.com/videos/search?q=aboriginal+farming+practices&amp;&amp;view=detail&amp;mid=42A00A6270DC5216E3BF42A00A6270DC5216E3BF&amp;&amp;FORM=VRDGAR</w:t>
        </w:r>
      </w:hyperlink>
    </w:p>
    <w:p w14:paraId="6C109227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>Australian Food History Timeline</w:t>
      </w:r>
      <w:r w:rsidRPr="00F1191D">
        <w:rPr>
          <w:bCs/>
          <w:color w:val="000000" w:themeColor="text1"/>
          <w:sz w:val="22"/>
          <w:lang w:val="en-US" w:eastAsia="zh-CN"/>
        </w:rPr>
        <w:t xml:space="preserve">: (fire stick farming)  </w:t>
      </w:r>
      <w:hyperlink r:id="rId27" w:history="1">
        <w:r w:rsidRPr="00F1191D">
          <w:rPr>
            <w:rStyle w:val="Hyperlink"/>
            <w:bCs/>
            <w:sz w:val="22"/>
            <w:lang w:val="en-US" w:eastAsia="zh-CN"/>
          </w:rPr>
          <w:t>https://australianfoodtimeline.com.au/aboriginal-food-sources/</w:t>
        </w:r>
      </w:hyperlink>
    </w:p>
    <w:p w14:paraId="52C3C8F8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>How to cook meat and vegetables the Indigenous way</w:t>
      </w:r>
      <w:r w:rsidRPr="00F1191D">
        <w:rPr>
          <w:bCs/>
          <w:color w:val="000000" w:themeColor="text1"/>
          <w:sz w:val="22"/>
          <w:lang w:val="en-US" w:eastAsia="zh-CN"/>
        </w:rPr>
        <w:t>: https://www.theguardian.com/lifeandstyle/australia-food-blog/2015/jul/08/how-to-cook-meat-and-veg-the-indigenous-way</w:t>
      </w:r>
    </w:p>
    <w:p w14:paraId="3C01B407" w14:textId="0C976522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val="en-US"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>Earth Ovens- Celebrating Aboriginal Intangible Heritage</w:t>
      </w:r>
      <w:r w:rsidRPr="00F1191D">
        <w:rPr>
          <w:bCs/>
          <w:color w:val="000000" w:themeColor="text1"/>
          <w:sz w:val="22"/>
          <w:lang w:val="en-US" w:eastAsia="zh-CN"/>
        </w:rPr>
        <w:t xml:space="preserve">: </w:t>
      </w:r>
      <w:hyperlink r:id="rId28" w:history="1">
        <w:r w:rsidR="00F1191D" w:rsidRPr="00F1191D">
          <w:rPr>
            <w:rStyle w:val="Hyperlink"/>
            <w:bCs/>
            <w:sz w:val="22"/>
            <w:lang w:val="en-US" w:eastAsia="zh-CN"/>
          </w:rPr>
          <w:t>https://www.bing.com/videos/search?q=how+to+make+a+ground+oven+aboriginal+australians&amp;&amp;view=detail&amp;mid=81F0F684E4678D5F9BC781F0F684E4678D5F9BC7&amp;&amp;FORM=VRDGAR</w:t>
        </w:r>
      </w:hyperlink>
    </w:p>
    <w:p w14:paraId="7341EA6C" w14:textId="77777777" w:rsidR="00F1191D" w:rsidRPr="00F1191D" w:rsidRDefault="00F1191D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</w:p>
    <w:p w14:paraId="28643388" w14:textId="77777777" w:rsidR="00A6086C" w:rsidRPr="00F1191D" w:rsidRDefault="00A6086C" w:rsidP="00F1191D">
      <w:pPr>
        <w:rPr>
          <w:rStyle w:val="Strong"/>
          <w:bCs w:val="0"/>
        </w:rPr>
      </w:pPr>
      <w:r w:rsidRPr="00F1191D">
        <w:rPr>
          <w:rStyle w:val="Strong"/>
          <w:bCs w:val="0"/>
        </w:rPr>
        <w:t>Investigate Aboriginal and/or Torres Strait Islander cultural knowledge of food and food practices, and the protection of that knowledge.</w:t>
      </w:r>
    </w:p>
    <w:p w14:paraId="2719AAB8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>Traditional Hunting, Fishing and Gathering Practices</w:t>
      </w:r>
      <w:r w:rsidRPr="00F1191D">
        <w:rPr>
          <w:bCs/>
          <w:color w:val="000000" w:themeColor="text1"/>
          <w:sz w:val="22"/>
          <w:lang w:val="en-US" w:eastAsia="zh-CN"/>
        </w:rPr>
        <w:t>: https://www.alrc.gov.au/publications/33.%20Traditional%20Hunting%2C%20Fishing%20and%20Gathering%20Practices/traditional-hunting-fishing-an</w:t>
      </w:r>
    </w:p>
    <w:p w14:paraId="1EB7252B" w14:textId="77777777" w:rsidR="00A6086C" w:rsidRPr="00F1191D" w:rsidRDefault="00A6086C" w:rsidP="00A6086C">
      <w:pPr>
        <w:widowControl w:val="0"/>
        <w:snapToGrid w:val="0"/>
        <w:spacing w:before="80" w:after="80" w:line="240" w:lineRule="auto"/>
        <w:mirrorIndents/>
        <w:rPr>
          <w:bCs/>
          <w:color w:val="000000" w:themeColor="text1"/>
          <w:sz w:val="22"/>
          <w:lang w:eastAsia="zh-CN"/>
        </w:rPr>
      </w:pPr>
      <w:r w:rsidRPr="00F1191D">
        <w:rPr>
          <w:bCs/>
          <w:iCs/>
          <w:color w:val="000000" w:themeColor="text1"/>
          <w:sz w:val="22"/>
          <w:lang w:val="en-US" w:eastAsia="zh-CN"/>
        </w:rPr>
        <w:t>Aboriginal Culture Part 1-4</w:t>
      </w:r>
      <w:r w:rsidRPr="00F1191D">
        <w:rPr>
          <w:bCs/>
          <w:color w:val="000000" w:themeColor="text1"/>
          <w:sz w:val="22"/>
          <w:lang w:val="en-US" w:eastAsia="zh-CN"/>
        </w:rPr>
        <w:t xml:space="preserve">: </w:t>
      </w:r>
      <w:hyperlink r:id="rId29" w:history="1">
        <w:r w:rsidRPr="00F1191D">
          <w:rPr>
            <w:rStyle w:val="Hyperlink"/>
            <w:bCs/>
            <w:sz w:val="22"/>
            <w:lang w:val="en-US" w:eastAsia="zh-CN"/>
          </w:rPr>
          <w:t>https://www.bing.com/search?q=aboriginal+cultural+knowledge+of+food&amp;src=IE-SearchBox&amp;FORM=IESR3S</w:t>
        </w:r>
      </w:hyperlink>
    </w:p>
    <w:p w14:paraId="7319B1AB" w14:textId="77777777" w:rsidR="00A6086C" w:rsidRPr="00F1191D" w:rsidRDefault="00A6086C" w:rsidP="00A6086C">
      <w:pPr>
        <w:rPr>
          <w:bCs/>
          <w:lang w:eastAsia="zh-CN"/>
        </w:rPr>
      </w:pPr>
      <w:r w:rsidRPr="00F1191D">
        <w:rPr>
          <w:bCs/>
          <w:iCs/>
          <w:lang w:eastAsia="zh-CN"/>
        </w:rPr>
        <w:t>Aboriginal Foodways: Toward a return of native food in Australia</w:t>
      </w:r>
      <w:r w:rsidRPr="00F1191D">
        <w:rPr>
          <w:bCs/>
          <w:lang w:eastAsia="zh-CN"/>
        </w:rPr>
        <w:t xml:space="preserve">: </w:t>
      </w:r>
      <w:hyperlink r:id="rId30" w:history="1">
        <w:r w:rsidRPr="00F1191D">
          <w:rPr>
            <w:rStyle w:val="Hyperlink"/>
            <w:bCs/>
            <w:sz w:val="22"/>
            <w:lang w:eastAsia="zh-CN"/>
          </w:rPr>
          <w:t>https://www.resilience.org/stories/2019-02-08/aboriginal-foodways-towards-a-return-of-native-food-in-australia/</w:t>
        </w:r>
      </w:hyperlink>
    </w:p>
    <w:p w14:paraId="702D4BC3" w14:textId="77777777" w:rsidR="00A6086C" w:rsidRPr="00F1191D" w:rsidRDefault="00A6086C" w:rsidP="008811C2"/>
    <w:p w14:paraId="4A1D7DE3" w14:textId="77777777" w:rsidR="00FC3FA3" w:rsidRDefault="00FC3FA3">
      <w:pPr>
        <w:rPr>
          <w:b/>
        </w:rPr>
        <w:sectPr w:rsidR="00FC3FA3" w:rsidSect="00152A94">
          <w:headerReference w:type="even" r:id="rId31"/>
          <w:headerReference w:type="default" r:id="rId32"/>
          <w:footerReference w:type="even" r:id="rId33"/>
          <w:footerReference w:type="default" r:id="rId34"/>
          <w:headerReference w:type="first" r:id="rId35"/>
          <w:footerReference w:type="first" r:id="rId36"/>
          <w:pgSz w:w="16840" w:h="11900" w:orient="landscape"/>
          <w:pgMar w:top="1134" w:right="1134" w:bottom="1134" w:left="1134" w:header="709" w:footer="709" w:gutter="0"/>
          <w:pgNumType w:start="0"/>
          <w:cols w:space="708"/>
          <w:titlePg/>
          <w:docGrid w:linePitch="360"/>
        </w:sectPr>
      </w:pPr>
    </w:p>
    <w:p w14:paraId="4BB1FC3C" w14:textId="77777777" w:rsidR="007E3C9C" w:rsidRDefault="007E3C9C" w:rsidP="007E3C9C">
      <w:pPr>
        <w:pStyle w:val="DoEheading32018"/>
      </w:pPr>
      <w:r>
        <w:lastRenderedPageBreak/>
        <w:t>Bush Food Preparation and Nutritional Value</w:t>
      </w:r>
    </w:p>
    <w:p w14:paraId="06265CF9" w14:textId="77777777" w:rsidR="007E3C9C" w:rsidRDefault="007E3C9C" w:rsidP="007E3C9C">
      <w:pPr>
        <w:pStyle w:val="DoEbodytext2018"/>
        <w:rPr>
          <w:lang w:eastAsia="en-US"/>
        </w:rPr>
      </w:pPr>
      <w:r w:rsidRPr="00A528D7">
        <w:rPr>
          <w:lang w:eastAsia="en-US"/>
        </w:rPr>
        <w:t>Record how differen</w:t>
      </w:r>
      <w:r>
        <w:rPr>
          <w:lang w:eastAsia="en-US"/>
        </w:rPr>
        <w:t xml:space="preserve">t Bush Foods are Prepared and the Nutritional Value </w:t>
      </w:r>
      <w:r w:rsidRPr="00A528D7">
        <w:rPr>
          <w:lang w:eastAsia="en-US"/>
        </w:rPr>
        <w:t>in the table below.</w:t>
      </w:r>
    </w:p>
    <w:tbl>
      <w:tblPr>
        <w:tblStyle w:val="TableGrid"/>
        <w:tblW w:w="10206" w:type="dxa"/>
        <w:tblLayout w:type="fixed"/>
        <w:tblLook w:val="04A0" w:firstRow="1" w:lastRow="0" w:firstColumn="1" w:lastColumn="0" w:noHBand="0" w:noVBand="1"/>
      </w:tblPr>
      <w:tblGrid>
        <w:gridCol w:w="1687"/>
        <w:gridCol w:w="3695"/>
        <w:gridCol w:w="1984"/>
        <w:gridCol w:w="2840"/>
      </w:tblGrid>
      <w:tr w:rsidR="007E3C9C" w14:paraId="304EA43C" w14:textId="77777777" w:rsidTr="00FC3FA3">
        <w:trPr>
          <w:tblHeader/>
        </w:trPr>
        <w:tc>
          <w:tcPr>
            <w:tcW w:w="1687" w:type="dxa"/>
          </w:tcPr>
          <w:p w14:paraId="08C96166" w14:textId="77777777" w:rsidR="007E3C9C" w:rsidRDefault="007E3C9C" w:rsidP="009708A2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Bush Food</w:t>
            </w:r>
          </w:p>
        </w:tc>
        <w:tc>
          <w:tcPr>
            <w:tcW w:w="3695" w:type="dxa"/>
          </w:tcPr>
          <w:p w14:paraId="30AA4E96" w14:textId="77777777" w:rsidR="007E3C9C" w:rsidRDefault="007E3C9C" w:rsidP="009708A2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Description</w:t>
            </w:r>
          </w:p>
        </w:tc>
        <w:tc>
          <w:tcPr>
            <w:tcW w:w="1984" w:type="dxa"/>
          </w:tcPr>
          <w:p w14:paraId="1095A3BE" w14:textId="77777777" w:rsidR="007E3C9C" w:rsidRDefault="007E3C9C" w:rsidP="009708A2">
            <w:pPr>
              <w:pStyle w:val="DoEtableheading2018"/>
              <w:rPr>
                <w:lang w:eastAsia="en-US"/>
              </w:rPr>
            </w:pPr>
            <w:r>
              <w:t>Nutrient Content per 100grams</w:t>
            </w:r>
          </w:p>
        </w:tc>
        <w:tc>
          <w:tcPr>
            <w:tcW w:w="2840" w:type="dxa"/>
          </w:tcPr>
          <w:p w14:paraId="57B75BEE" w14:textId="77777777" w:rsidR="007E3C9C" w:rsidRDefault="007E3C9C" w:rsidP="009708A2">
            <w:pPr>
              <w:pStyle w:val="DoEtableheading2018"/>
              <w:rPr>
                <w:lang w:eastAsia="en-US"/>
              </w:rPr>
            </w:pPr>
            <w:r>
              <w:t>Use/ Preparation</w:t>
            </w:r>
          </w:p>
        </w:tc>
      </w:tr>
      <w:tr w:rsidR="007E3C9C" w:rsidRPr="00F97DC9" w14:paraId="53694BC6" w14:textId="77777777" w:rsidTr="00FC3FA3">
        <w:tc>
          <w:tcPr>
            <w:tcW w:w="1687" w:type="dxa"/>
          </w:tcPr>
          <w:p w14:paraId="53FF656A" w14:textId="77777777" w:rsidR="007E3C9C" w:rsidRPr="00F97DC9" w:rsidRDefault="007E3C9C" w:rsidP="009708A2">
            <w:pPr>
              <w:spacing w:before="60" w:after="60"/>
              <w:jc w:val="center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b/>
                <w:bCs/>
                <w:lang w:eastAsia="en-AU"/>
              </w:rPr>
              <w:t>Bush Tomato</w:t>
            </w:r>
          </w:p>
          <w:p w14:paraId="07E288A0" w14:textId="77777777" w:rsidR="007E3C9C" w:rsidRPr="00F97DC9" w:rsidRDefault="007E3C9C" w:rsidP="009708A2">
            <w:pPr>
              <w:spacing w:before="60" w:after="60"/>
              <w:jc w:val="center"/>
              <w:rPr>
                <w:rFonts w:eastAsia="Times New Roman" w:cs="Arial"/>
                <w:b/>
                <w:bCs/>
                <w:lang w:eastAsia="en-AU"/>
              </w:rPr>
            </w:pPr>
            <w:r w:rsidRPr="00F97DC9">
              <w:rPr>
                <w:rFonts w:cs="Arial"/>
                <w:noProof/>
                <w:lang w:eastAsia="en-AU"/>
              </w:rPr>
              <w:drawing>
                <wp:inline distT="0" distB="0" distL="0" distR="0" wp14:anchorId="099F3FD8" wp14:editId="3D60F22C">
                  <wp:extent cx="1352550" cy="1281430"/>
                  <wp:effectExtent l="0" t="0" r="0" b="0"/>
                  <wp:docPr id="5" name="Picture 5" descr="http://www.nutritionaustralia.org/recipe%5Fof%5Fthe%5Fweek/bush_tomat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nutritionaustralia.org/recipe%5Fof%5Fthe%5Fweek/bush_tomato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1281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5" w:type="dxa"/>
          </w:tcPr>
          <w:p w14:paraId="18A011EF" w14:textId="77777777" w:rsidR="007E3C9C" w:rsidRPr="00F97DC9" w:rsidRDefault="007E3C9C" w:rsidP="007E3C9C">
            <w:pPr>
              <w:numPr>
                <w:ilvl w:val="0"/>
                <w:numId w:val="39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>Also called a ‘desert raisin’, this small pungent berry is collected by Aborigines in the central desert regions from a shrub related to the tomato family.</w:t>
            </w:r>
          </w:p>
          <w:p w14:paraId="4FDCACF4" w14:textId="77777777" w:rsidR="007E3C9C" w:rsidRPr="00F97DC9" w:rsidRDefault="007E3C9C" w:rsidP="007E3C9C">
            <w:pPr>
              <w:numPr>
                <w:ilvl w:val="0"/>
                <w:numId w:val="39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>Strong tamarillo/caramel character</w:t>
            </w:r>
          </w:p>
          <w:p w14:paraId="5FE3F025" w14:textId="77777777" w:rsidR="007E3C9C" w:rsidRPr="00F97DC9" w:rsidRDefault="007E3C9C" w:rsidP="007E3C9C">
            <w:pPr>
              <w:numPr>
                <w:ilvl w:val="0"/>
                <w:numId w:val="39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>Approximately 10–13 mm in diameter, red/brown and round.</w:t>
            </w:r>
          </w:p>
        </w:tc>
        <w:tc>
          <w:tcPr>
            <w:tcW w:w="1984" w:type="dxa"/>
          </w:tcPr>
          <w:p w14:paraId="46809DAC" w14:textId="77777777" w:rsidR="007E3C9C" w:rsidRPr="00F97DC9" w:rsidRDefault="007E3C9C" w:rsidP="007E3C9C">
            <w:pPr>
              <w:numPr>
                <w:ilvl w:val="0"/>
                <w:numId w:val="40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>1034 kJ</w:t>
            </w:r>
          </w:p>
          <w:p w14:paraId="4F2DAE58" w14:textId="77777777" w:rsidR="007E3C9C" w:rsidRPr="00F97DC9" w:rsidRDefault="007E3C9C" w:rsidP="007E3C9C">
            <w:pPr>
              <w:numPr>
                <w:ilvl w:val="0"/>
                <w:numId w:val="40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>3.8 g Fat</w:t>
            </w:r>
          </w:p>
          <w:p w14:paraId="26863E29" w14:textId="77777777" w:rsidR="007E3C9C" w:rsidRPr="00F97DC9" w:rsidRDefault="007E3C9C" w:rsidP="007E3C9C">
            <w:pPr>
              <w:numPr>
                <w:ilvl w:val="0"/>
                <w:numId w:val="40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>8.5 g Protein</w:t>
            </w:r>
          </w:p>
          <w:p w14:paraId="070B7CB8" w14:textId="77777777" w:rsidR="007E3C9C" w:rsidRPr="00F97DC9" w:rsidRDefault="007E3C9C" w:rsidP="007E3C9C">
            <w:pPr>
              <w:numPr>
                <w:ilvl w:val="0"/>
                <w:numId w:val="40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>46.8 g Carbohydrate</w:t>
            </w:r>
          </w:p>
          <w:p w14:paraId="5EBC5FCE" w14:textId="77777777" w:rsidR="007E3C9C" w:rsidRPr="00F97DC9" w:rsidRDefault="007E3C9C" w:rsidP="007E3C9C">
            <w:pPr>
              <w:numPr>
                <w:ilvl w:val="0"/>
                <w:numId w:val="40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>23.4 g Fibre</w:t>
            </w:r>
          </w:p>
        </w:tc>
        <w:tc>
          <w:tcPr>
            <w:tcW w:w="2840" w:type="dxa"/>
          </w:tcPr>
          <w:p w14:paraId="7BB44E2E" w14:textId="77777777" w:rsidR="007E3C9C" w:rsidRPr="00F97DC9" w:rsidRDefault="007E3C9C" w:rsidP="007E3C9C">
            <w:pPr>
              <w:numPr>
                <w:ilvl w:val="0"/>
                <w:numId w:val="43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 xml:space="preserve">Chop coarsely for focaccia, </w:t>
            </w:r>
            <w:r>
              <w:rPr>
                <w:rFonts w:eastAsia="Times New Roman" w:cs="Arial"/>
                <w:lang w:eastAsia="en-AU"/>
              </w:rPr>
              <w:t>antipasto, chutneys, sauces.</w:t>
            </w:r>
          </w:p>
          <w:p w14:paraId="4F282D93" w14:textId="77777777" w:rsidR="007E3C9C" w:rsidRPr="00F97DC9" w:rsidRDefault="007E3C9C" w:rsidP="007E3C9C">
            <w:pPr>
              <w:numPr>
                <w:ilvl w:val="0"/>
                <w:numId w:val="43"/>
              </w:numPr>
              <w:spacing w:before="60" w:after="60"/>
              <w:rPr>
                <w:rFonts w:eastAsia="Times New Roman" w:cs="Arial"/>
                <w:lang w:eastAsia="en-AU"/>
              </w:rPr>
            </w:pPr>
            <w:r w:rsidRPr="00F97DC9">
              <w:rPr>
                <w:rFonts w:eastAsia="Times New Roman" w:cs="Arial"/>
                <w:lang w:eastAsia="en-AU"/>
              </w:rPr>
              <w:t>Also available as desert-dried bush tomatoes in oil.</w:t>
            </w:r>
          </w:p>
        </w:tc>
      </w:tr>
      <w:tr w:rsidR="007E3C9C" w:rsidRPr="00F97DC9" w14:paraId="3E7C8EEC" w14:textId="77777777" w:rsidTr="00FC3FA3">
        <w:trPr>
          <w:trHeight w:val="1418"/>
        </w:trPr>
        <w:tc>
          <w:tcPr>
            <w:tcW w:w="1687" w:type="dxa"/>
          </w:tcPr>
          <w:p w14:paraId="19971E43" w14:textId="77777777" w:rsidR="007E3C9C" w:rsidRPr="00F97DC9" w:rsidRDefault="007E3C9C" w:rsidP="009708A2">
            <w:pPr>
              <w:spacing w:before="60" w:after="60"/>
              <w:jc w:val="center"/>
              <w:rPr>
                <w:rFonts w:eastAsia="Times New Roman" w:cs="Arial"/>
                <w:b/>
                <w:bCs/>
                <w:lang w:eastAsia="en-AU"/>
              </w:rPr>
            </w:pPr>
          </w:p>
        </w:tc>
        <w:tc>
          <w:tcPr>
            <w:tcW w:w="3695" w:type="dxa"/>
          </w:tcPr>
          <w:p w14:paraId="58269039" w14:textId="20DEE292" w:rsidR="007E3C9C" w:rsidRPr="00F97DC9" w:rsidRDefault="007E3C9C" w:rsidP="00553765">
            <w:pPr>
              <w:spacing w:before="60" w:after="60"/>
              <w:rPr>
                <w:rFonts w:eastAsia="Times New Roman" w:cs="Arial"/>
                <w:lang w:eastAsia="en-AU"/>
              </w:rPr>
            </w:pPr>
          </w:p>
        </w:tc>
        <w:tc>
          <w:tcPr>
            <w:tcW w:w="1984" w:type="dxa"/>
          </w:tcPr>
          <w:p w14:paraId="75212665" w14:textId="7CC17D91" w:rsidR="007E3C9C" w:rsidRPr="00F97DC9" w:rsidRDefault="007E3C9C" w:rsidP="007E3C9C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  <w:tc>
          <w:tcPr>
            <w:tcW w:w="2840" w:type="dxa"/>
          </w:tcPr>
          <w:p w14:paraId="6BCD4FD5" w14:textId="44B55D1A" w:rsidR="007E3C9C" w:rsidRPr="00F97DC9" w:rsidRDefault="007E3C9C" w:rsidP="007E3C9C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</w:tr>
      <w:tr w:rsidR="007E3C9C" w:rsidRPr="00F97DC9" w14:paraId="6BB2AC20" w14:textId="77777777" w:rsidTr="00FC3FA3">
        <w:trPr>
          <w:trHeight w:val="1418"/>
        </w:trPr>
        <w:tc>
          <w:tcPr>
            <w:tcW w:w="1687" w:type="dxa"/>
          </w:tcPr>
          <w:p w14:paraId="19755D75" w14:textId="292DDC37" w:rsidR="007E3C9C" w:rsidRPr="00F97DC9" w:rsidRDefault="007E3C9C" w:rsidP="007E3C9C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3695" w:type="dxa"/>
          </w:tcPr>
          <w:p w14:paraId="3B1C3A67" w14:textId="18B382B7" w:rsidR="007E3C9C" w:rsidRPr="00F97DC9" w:rsidRDefault="007E3C9C" w:rsidP="00553765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  <w:tc>
          <w:tcPr>
            <w:tcW w:w="1984" w:type="dxa"/>
          </w:tcPr>
          <w:p w14:paraId="64DCCF7E" w14:textId="3F62056D" w:rsidR="007E3C9C" w:rsidRPr="00F97DC9" w:rsidRDefault="007E3C9C" w:rsidP="007E3C9C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  <w:tc>
          <w:tcPr>
            <w:tcW w:w="2840" w:type="dxa"/>
          </w:tcPr>
          <w:p w14:paraId="5772D719" w14:textId="6F80E870" w:rsidR="007E3C9C" w:rsidRPr="00F97DC9" w:rsidRDefault="007E3C9C" w:rsidP="00FC3FA3">
            <w:pPr>
              <w:spacing w:before="60" w:after="60"/>
              <w:rPr>
                <w:rFonts w:eastAsia="Times New Roman" w:cs="Arial"/>
                <w:lang w:eastAsia="en-AU"/>
              </w:rPr>
            </w:pPr>
          </w:p>
        </w:tc>
      </w:tr>
      <w:tr w:rsidR="00FC3FA3" w:rsidRPr="00F97DC9" w14:paraId="3CD0AFD3" w14:textId="77777777" w:rsidTr="00FC3FA3">
        <w:trPr>
          <w:trHeight w:val="1418"/>
        </w:trPr>
        <w:tc>
          <w:tcPr>
            <w:tcW w:w="1687" w:type="dxa"/>
          </w:tcPr>
          <w:p w14:paraId="4FB8D008" w14:textId="77777777" w:rsidR="00FC3FA3" w:rsidRPr="00F97DC9" w:rsidRDefault="00FC3FA3" w:rsidP="007E3C9C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3695" w:type="dxa"/>
          </w:tcPr>
          <w:p w14:paraId="0011B3FA" w14:textId="77777777" w:rsidR="00FC3FA3" w:rsidRPr="00F97DC9" w:rsidRDefault="00FC3FA3" w:rsidP="00553765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  <w:tc>
          <w:tcPr>
            <w:tcW w:w="1984" w:type="dxa"/>
          </w:tcPr>
          <w:p w14:paraId="423234F8" w14:textId="77777777" w:rsidR="00FC3FA3" w:rsidRPr="00F97DC9" w:rsidRDefault="00FC3FA3" w:rsidP="007E3C9C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  <w:tc>
          <w:tcPr>
            <w:tcW w:w="2840" w:type="dxa"/>
          </w:tcPr>
          <w:p w14:paraId="1B26DBF3" w14:textId="77777777" w:rsidR="00FC3FA3" w:rsidRPr="00F97DC9" w:rsidRDefault="00FC3FA3" w:rsidP="00FC3FA3">
            <w:pPr>
              <w:spacing w:before="60" w:after="60"/>
              <w:rPr>
                <w:rFonts w:eastAsia="Times New Roman" w:cs="Arial"/>
                <w:lang w:eastAsia="en-AU"/>
              </w:rPr>
            </w:pPr>
          </w:p>
        </w:tc>
      </w:tr>
      <w:tr w:rsidR="00FC3FA3" w:rsidRPr="00F97DC9" w14:paraId="2180EAAA" w14:textId="77777777" w:rsidTr="00FC3FA3">
        <w:trPr>
          <w:trHeight w:val="1418"/>
        </w:trPr>
        <w:tc>
          <w:tcPr>
            <w:tcW w:w="1687" w:type="dxa"/>
          </w:tcPr>
          <w:p w14:paraId="6A8549F6" w14:textId="77777777" w:rsidR="00FC3FA3" w:rsidRPr="00F97DC9" w:rsidRDefault="00FC3FA3" w:rsidP="007E3C9C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3695" w:type="dxa"/>
          </w:tcPr>
          <w:p w14:paraId="16735D7A" w14:textId="77777777" w:rsidR="00FC3FA3" w:rsidRPr="00F97DC9" w:rsidRDefault="00FC3FA3" w:rsidP="00553765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  <w:tc>
          <w:tcPr>
            <w:tcW w:w="1984" w:type="dxa"/>
          </w:tcPr>
          <w:p w14:paraId="62D5D581" w14:textId="77777777" w:rsidR="00FC3FA3" w:rsidRPr="00F97DC9" w:rsidRDefault="00FC3FA3" w:rsidP="007E3C9C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  <w:tc>
          <w:tcPr>
            <w:tcW w:w="2840" w:type="dxa"/>
          </w:tcPr>
          <w:p w14:paraId="406C9AF1" w14:textId="77777777" w:rsidR="00FC3FA3" w:rsidRPr="00F97DC9" w:rsidRDefault="00FC3FA3" w:rsidP="00FC3FA3">
            <w:pPr>
              <w:spacing w:before="60" w:after="60"/>
              <w:rPr>
                <w:rFonts w:eastAsia="Times New Roman" w:cs="Arial"/>
                <w:lang w:eastAsia="en-AU"/>
              </w:rPr>
            </w:pPr>
          </w:p>
        </w:tc>
      </w:tr>
      <w:tr w:rsidR="00FC3FA3" w:rsidRPr="00F97DC9" w14:paraId="51F17C0F" w14:textId="77777777" w:rsidTr="00FC3FA3">
        <w:trPr>
          <w:trHeight w:val="1418"/>
        </w:trPr>
        <w:tc>
          <w:tcPr>
            <w:tcW w:w="1687" w:type="dxa"/>
          </w:tcPr>
          <w:p w14:paraId="2BA65F03" w14:textId="77777777" w:rsidR="00FC3FA3" w:rsidRPr="00F97DC9" w:rsidRDefault="00FC3FA3" w:rsidP="007E3C9C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3695" w:type="dxa"/>
          </w:tcPr>
          <w:p w14:paraId="2897D03B" w14:textId="77777777" w:rsidR="00FC3FA3" w:rsidRPr="00F97DC9" w:rsidRDefault="00FC3FA3" w:rsidP="00553765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  <w:tc>
          <w:tcPr>
            <w:tcW w:w="1984" w:type="dxa"/>
          </w:tcPr>
          <w:p w14:paraId="631C2E9D" w14:textId="77777777" w:rsidR="00FC3FA3" w:rsidRPr="00F97DC9" w:rsidRDefault="00FC3FA3" w:rsidP="007E3C9C">
            <w:pPr>
              <w:spacing w:before="60" w:after="60"/>
              <w:ind w:left="360"/>
              <w:rPr>
                <w:rFonts w:eastAsia="Times New Roman" w:cs="Arial"/>
                <w:lang w:eastAsia="en-AU"/>
              </w:rPr>
            </w:pPr>
          </w:p>
        </w:tc>
        <w:tc>
          <w:tcPr>
            <w:tcW w:w="2840" w:type="dxa"/>
          </w:tcPr>
          <w:p w14:paraId="4B352C4E" w14:textId="77777777" w:rsidR="00FC3FA3" w:rsidRPr="00F97DC9" w:rsidRDefault="00FC3FA3" w:rsidP="00FC3FA3">
            <w:pPr>
              <w:spacing w:before="60" w:after="60"/>
              <w:rPr>
                <w:rFonts w:eastAsia="Times New Roman" w:cs="Arial"/>
                <w:lang w:eastAsia="en-AU"/>
              </w:rPr>
            </w:pPr>
          </w:p>
        </w:tc>
      </w:tr>
    </w:tbl>
    <w:p w14:paraId="2503B789" w14:textId="77777777" w:rsidR="00553765" w:rsidRDefault="00553765">
      <w:pPr>
        <w:rPr>
          <w:rFonts w:ascii="Helvetica" w:eastAsia="SimSun" w:hAnsi="Helvetica" w:cs="Times New Roman"/>
          <w:sz w:val="40"/>
          <w:szCs w:val="40"/>
        </w:rPr>
      </w:pPr>
      <w:r>
        <w:br w:type="page"/>
      </w:r>
    </w:p>
    <w:p w14:paraId="7EB59644" w14:textId="37A08B10" w:rsidR="007E3C9C" w:rsidRDefault="007E3C9C" w:rsidP="007E3C9C">
      <w:pPr>
        <w:pStyle w:val="DoEheading32018"/>
      </w:pPr>
      <w:r>
        <w:lastRenderedPageBreak/>
        <w:t>Bush Food Preparation: Student Worksheet</w:t>
      </w:r>
    </w:p>
    <w:p w14:paraId="1752B580" w14:textId="2508B913" w:rsidR="007E3C9C" w:rsidRDefault="007E3C9C" w:rsidP="007E3C9C">
      <w:pPr>
        <w:pStyle w:val="DoEbodytext2018"/>
        <w:rPr>
          <w:lang w:eastAsia="en-US"/>
        </w:rPr>
      </w:pPr>
      <w:r>
        <w:rPr>
          <w:lang w:eastAsia="en-US"/>
        </w:rPr>
        <w:t>Use source of media as su</w:t>
      </w:r>
      <w:r w:rsidR="00FC3FA3">
        <w:rPr>
          <w:lang w:eastAsia="en-US"/>
        </w:rPr>
        <w:t>ch as the internet to research one recipe and substitute three</w:t>
      </w:r>
      <w:r>
        <w:rPr>
          <w:lang w:eastAsia="en-US"/>
        </w:rPr>
        <w:t xml:space="preserve"> of the ingredients </w:t>
      </w:r>
      <w:r w:rsidR="00FC3FA3">
        <w:rPr>
          <w:lang w:eastAsia="en-US"/>
        </w:rPr>
        <w:t>with</w:t>
      </w:r>
      <w:r>
        <w:rPr>
          <w:lang w:eastAsia="en-US"/>
        </w:rPr>
        <w:t xml:space="preserve"> Bush Foods</w:t>
      </w:r>
    </w:p>
    <w:tbl>
      <w:tblPr>
        <w:tblStyle w:val="TableGrid"/>
        <w:tblW w:w="10206" w:type="dxa"/>
        <w:tblLayout w:type="fixed"/>
        <w:tblLook w:val="04A0" w:firstRow="1" w:lastRow="0" w:firstColumn="1" w:lastColumn="0" w:noHBand="0" w:noVBand="1"/>
      </w:tblPr>
      <w:tblGrid>
        <w:gridCol w:w="2588"/>
        <w:gridCol w:w="3080"/>
        <w:gridCol w:w="4538"/>
      </w:tblGrid>
      <w:tr w:rsidR="007E3C9C" w14:paraId="4ACACAC7" w14:textId="77777777" w:rsidTr="00FC3FA3">
        <w:trPr>
          <w:tblHeader/>
        </w:trPr>
        <w:tc>
          <w:tcPr>
            <w:tcW w:w="2263" w:type="dxa"/>
          </w:tcPr>
          <w:p w14:paraId="5B09C0A5" w14:textId="77777777" w:rsidR="007E3C9C" w:rsidRDefault="007E3C9C" w:rsidP="009708A2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Original Ingredients</w:t>
            </w:r>
          </w:p>
        </w:tc>
        <w:tc>
          <w:tcPr>
            <w:tcW w:w="2694" w:type="dxa"/>
          </w:tcPr>
          <w:p w14:paraId="20306F48" w14:textId="77777777" w:rsidR="007E3C9C" w:rsidRDefault="007E3C9C" w:rsidP="009708A2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Substituted ‘ Bush Food’ Ingredients</w:t>
            </w:r>
          </w:p>
        </w:tc>
        <w:tc>
          <w:tcPr>
            <w:tcW w:w="3969" w:type="dxa"/>
          </w:tcPr>
          <w:p w14:paraId="7D29E1DD" w14:textId="77777777" w:rsidR="007E3C9C" w:rsidRDefault="007E3C9C" w:rsidP="009708A2">
            <w:pPr>
              <w:pStyle w:val="DoEtableheading2018"/>
              <w:rPr>
                <w:lang w:eastAsia="en-US"/>
              </w:rPr>
            </w:pPr>
            <w:r>
              <w:t>Recipe</w:t>
            </w:r>
          </w:p>
        </w:tc>
      </w:tr>
      <w:tr w:rsidR="007E3C9C" w:rsidRPr="00F97DC9" w14:paraId="6E452F89" w14:textId="77777777" w:rsidTr="00FC3FA3">
        <w:trPr>
          <w:trHeight w:val="7603"/>
        </w:trPr>
        <w:tc>
          <w:tcPr>
            <w:tcW w:w="2263" w:type="dxa"/>
          </w:tcPr>
          <w:p w14:paraId="60D218EC" w14:textId="77777777" w:rsidR="007E3C9C" w:rsidRPr="00F97DC9" w:rsidRDefault="007E3C9C" w:rsidP="009708A2">
            <w:pPr>
              <w:spacing w:before="60" w:after="60"/>
              <w:jc w:val="center"/>
              <w:rPr>
                <w:rFonts w:eastAsia="Times New Roman" w:cs="Arial"/>
                <w:b/>
                <w:bCs/>
                <w:lang w:eastAsia="en-AU"/>
              </w:rPr>
            </w:pPr>
          </w:p>
        </w:tc>
        <w:tc>
          <w:tcPr>
            <w:tcW w:w="2694" w:type="dxa"/>
          </w:tcPr>
          <w:p w14:paraId="7712ED66" w14:textId="77777777" w:rsidR="007E3C9C" w:rsidRPr="00F97DC9" w:rsidRDefault="007E3C9C" w:rsidP="007E3C9C">
            <w:pPr>
              <w:numPr>
                <w:ilvl w:val="0"/>
                <w:numId w:val="39"/>
              </w:numPr>
              <w:spacing w:before="60" w:after="60"/>
              <w:rPr>
                <w:rFonts w:eastAsia="Times New Roman" w:cs="Arial"/>
                <w:lang w:eastAsia="en-AU"/>
              </w:rPr>
            </w:pPr>
          </w:p>
        </w:tc>
        <w:tc>
          <w:tcPr>
            <w:tcW w:w="3969" w:type="dxa"/>
          </w:tcPr>
          <w:p w14:paraId="2C2A4FD4" w14:textId="77777777" w:rsidR="007E3C9C" w:rsidRPr="00F97DC9" w:rsidRDefault="007E3C9C" w:rsidP="007E3C9C">
            <w:pPr>
              <w:numPr>
                <w:ilvl w:val="0"/>
                <w:numId w:val="40"/>
              </w:numPr>
              <w:spacing w:before="60" w:after="60"/>
              <w:rPr>
                <w:rFonts w:eastAsia="Times New Roman" w:cs="Arial"/>
                <w:lang w:eastAsia="en-AU"/>
              </w:rPr>
            </w:pPr>
          </w:p>
        </w:tc>
      </w:tr>
    </w:tbl>
    <w:p w14:paraId="7A747015" w14:textId="77777777" w:rsidR="007E3C9C" w:rsidRPr="00A6086C" w:rsidRDefault="007E3C9C" w:rsidP="007E3C9C">
      <w:pPr>
        <w:pStyle w:val="DoEheading32018"/>
        <w:rPr>
          <w:rFonts w:ascii="Arial" w:hAnsi="Arial" w:cs="Arial"/>
          <w:b/>
          <w:sz w:val="20"/>
          <w:szCs w:val="20"/>
        </w:rPr>
      </w:pPr>
      <w:r w:rsidRPr="00A6086C">
        <w:rPr>
          <w:rFonts w:ascii="Arial" w:hAnsi="Arial" w:cs="Arial"/>
          <w:b/>
          <w:sz w:val="20"/>
          <w:szCs w:val="20"/>
        </w:rPr>
        <w:t>Bush Food: Internet Research</w:t>
      </w:r>
    </w:p>
    <w:p w14:paraId="5FFCD05C" w14:textId="77777777" w:rsidR="007E3C9C" w:rsidRPr="00A6086C" w:rsidRDefault="007E3C9C" w:rsidP="007E3C9C">
      <w:pPr>
        <w:pStyle w:val="DoEbodytext2018"/>
        <w:rPr>
          <w:rFonts w:cs="Arial"/>
          <w:b/>
          <w:sz w:val="20"/>
          <w:szCs w:val="20"/>
          <w:lang w:eastAsia="en-US"/>
        </w:rPr>
      </w:pPr>
      <w:r w:rsidRPr="00A6086C">
        <w:rPr>
          <w:rFonts w:cs="Arial"/>
          <w:b/>
          <w:sz w:val="20"/>
          <w:szCs w:val="20"/>
          <w:lang w:eastAsia="en-US"/>
        </w:rPr>
        <w:t xml:space="preserve">Outcomes: </w:t>
      </w:r>
      <w:r w:rsidRPr="00A6086C">
        <w:rPr>
          <w:rFonts w:cs="Arial"/>
          <w:sz w:val="20"/>
          <w:szCs w:val="20"/>
          <w:lang w:eastAsia="en-US"/>
        </w:rPr>
        <w:t>Communicates ideas and information using a range of media and appropriate terminology FT5-9</w:t>
      </w:r>
    </w:p>
    <w:p w14:paraId="71765EFE" w14:textId="1E3C10DE" w:rsidR="34C474FC" w:rsidRDefault="34C474FC"/>
    <w:sectPr w:rsidR="34C474FC" w:rsidSect="00FC3FA3"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8E4738" w14:textId="77777777" w:rsidR="002F0875" w:rsidRDefault="002F0875" w:rsidP="00191F45">
      <w:r>
        <w:separator/>
      </w:r>
    </w:p>
    <w:p w14:paraId="294F2283" w14:textId="77777777" w:rsidR="002F0875" w:rsidRDefault="002F0875"/>
    <w:p w14:paraId="5BEBB61C" w14:textId="77777777" w:rsidR="002F0875" w:rsidRDefault="002F0875"/>
    <w:p w14:paraId="7CB624B0" w14:textId="77777777" w:rsidR="002F0875" w:rsidRDefault="002F0875"/>
  </w:endnote>
  <w:endnote w:type="continuationSeparator" w:id="0">
    <w:p w14:paraId="0F956212" w14:textId="77777777" w:rsidR="002F0875" w:rsidRDefault="002F0875" w:rsidP="00191F45">
      <w:r>
        <w:continuationSeparator/>
      </w:r>
    </w:p>
    <w:p w14:paraId="70E00735" w14:textId="77777777" w:rsidR="002F0875" w:rsidRDefault="002F0875"/>
    <w:p w14:paraId="5D815EB5" w14:textId="77777777" w:rsidR="002F0875" w:rsidRDefault="002F0875"/>
    <w:p w14:paraId="471B39AB" w14:textId="77777777" w:rsidR="002F0875" w:rsidRDefault="002F08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libri (Body)">
    <w:altName w:val="Calibri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299BD" w14:textId="73927F89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32423">
      <w:rPr>
        <w:noProof/>
      </w:rPr>
      <w:t>4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3EB4A" w14:textId="0B7519A9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C0FF9">
      <w:rPr>
        <w:noProof/>
      </w:rPr>
      <w:t>Mar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32423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33D17" w14:textId="77777777" w:rsidR="00493120" w:rsidRDefault="00493120" w:rsidP="00493120">
    <w:pPr>
      <w:pStyle w:val="Logo"/>
    </w:pPr>
    <w:r w:rsidRPr="34C474FC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9042D" w14:textId="77777777" w:rsidR="002F0875" w:rsidRDefault="002F0875" w:rsidP="00191F45">
      <w:r>
        <w:separator/>
      </w:r>
    </w:p>
    <w:p w14:paraId="05020A2B" w14:textId="77777777" w:rsidR="002F0875" w:rsidRDefault="002F0875"/>
    <w:p w14:paraId="3A4CC29A" w14:textId="77777777" w:rsidR="002F0875" w:rsidRDefault="002F0875"/>
    <w:p w14:paraId="2DD26384" w14:textId="77777777" w:rsidR="002F0875" w:rsidRDefault="002F0875"/>
  </w:footnote>
  <w:footnote w:type="continuationSeparator" w:id="0">
    <w:p w14:paraId="74F0DAEB" w14:textId="77777777" w:rsidR="002F0875" w:rsidRDefault="002F0875" w:rsidP="00191F45">
      <w:r>
        <w:continuationSeparator/>
      </w:r>
    </w:p>
    <w:p w14:paraId="570B6EF8" w14:textId="77777777" w:rsidR="002F0875" w:rsidRDefault="002F0875"/>
    <w:p w14:paraId="6CACF4D6" w14:textId="77777777" w:rsidR="002F0875" w:rsidRDefault="002F0875"/>
    <w:p w14:paraId="4239A04A" w14:textId="77777777" w:rsidR="002F0875" w:rsidRDefault="002F08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F5D8A" w14:textId="77777777" w:rsidR="00A32423" w:rsidRDefault="00A324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1125A8" w14:textId="77777777" w:rsidR="00A32423" w:rsidRDefault="00A324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FC8A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06263F1"/>
    <w:multiLevelType w:val="hybridMultilevel"/>
    <w:tmpl w:val="D39A33FC"/>
    <w:lvl w:ilvl="0" w:tplc="90BCE28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AD53D4C"/>
    <w:multiLevelType w:val="hybridMultilevel"/>
    <w:tmpl w:val="0EB23E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3060F9F"/>
    <w:multiLevelType w:val="hybridMultilevel"/>
    <w:tmpl w:val="D1DEE2EC"/>
    <w:lvl w:ilvl="0" w:tplc="0C0201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9681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226E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CC26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F6DE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2AAC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8A15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10B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F6DD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1F553C45"/>
    <w:multiLevelType w:val="multilevel"/>
    <w:tmpl w:val="B896C2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9B0B49"/>
    <w:multiLevelType w:val="hybridMultilevel"/>
    <w:tmpl w:val="54AA73AA"/>
    <w:lvl w:ilvl="0" w:tplc="115EA40E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28A572E1"/>
    <w:multiLevelType w:val="multilevel"/>
    <w:tmpl w:val="E8C688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0A7F08"/>
    <w:multiLevelType w:val="hybridMultilevel"/>
    <w:tmpl w:val="2FAC4DDC"/>
    <w:lvl w:ilvl="0" w:tplc="7DC697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2C4A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0833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746F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B854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FA3E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68E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CA6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0444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FC25751"/>
    <w:multiLevelType w:val="multilevel"/>
    <w:tmpl w:val="2090BC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381413DA"/>
    <w:multiLevelType w:val="multilevel"/>
    <w:tmpl w:val="81AADE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47442CB1"/>
    <w:multiLevelType w:val="hybridMultilevel"/>
    <w:tmpl w:val="3646A340"/>
    <w:lvl w:ilvl="0" w:tplc="377621D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7056F2"/>
    <w:multiLevelType w:val="hybridMultilevel"/>
    <w:tmpl w:val="9F028C58"/>
    <w:lvl w:ilvl="0" w:tplc="8CCCF8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6411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14BB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9A0E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42E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E0DF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F6E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3088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3C46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B1D6B60"/>
    <w:multiLevelType w:val="multilevel"/>
    <w:tmpl w:val="DA06CA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7" w15:restartNumberingAfterBreak="0">
    <w:nsid w:val="5F8959F5"/>
    <w:multiLevelType w:val="hybridMultilevel"/>
    <w:tmpl w:val="B99E8E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0" w15:restartNumberingAfterBreak="0">
    <w:nsid w:val="600E558B"/>
    <w:multiLevelType w:val="multilevel"/>
    <w:tmpl w:val="08784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4" w15:restartNumberingAfterBreak="0">
    <w:nsid w:val="62BD36BC"/>
    <w:multiLevelType w:val="hybridMultilevel"/>
    <w:tmpl w:val="D9B6AD12"/>
    <w:lvl w:ilvl="0" w:tplc="BE205F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BB601F6"/>
    <w:multiLevelType w:val="multilevel"/>
    <w:tmpl w:val="B8E83A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6"/>
  </w:num>
  <w:num w:numId="2">
    <w:abstractNumId w:val="21"/>
  </w:num>
  <w:num w:numId="3">
    <w:abstractNumId w:val="29"/>
  </w:num>
  <w:num w:numId="4">
    <w:abstractNumId w:val="32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</w:num>
  <w:num w:numId="7">
    <w:abstractNumId w:val="33"/>
  </w:num>
  <w:num w:numId="8">
    <w:abstractNumId w:val="15"/>
  </w:num>
  <w:num w:numId="9">
    <w:abstractNumId w:val="28"/>
  </w:num>
  <w:num w:numId="10">
    <w:abstractNumId w:val="12"/>
  </w:num>
  <w:num w:numId="11">
    <w:abstractNumId w:val="25"/>
  </w:num>
  <w:num w:numId="12">
    <w:abstractNumId w:val="6"/>
  </w:num>
  <w:num w:numId="13">
    <w:abstractNumId w:val="10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36"/>
  </w:num>
  <w:num w:numId="22">
    <w:abstractNumId w:val="31"/>
  </w:num>
  <w:num w:numId="23">
    <w:abstractNumId w:val="21"/>
  </w:num>
  <w:num w:numId="24">
    <w:abstractNumId w:val="21"/>
  </w:num>
  <w:num w:numId="25">
    <w:abstractNumId w:val="21"/>
  </w:num>
  <w:num w:numId="26">
    <w:abstractNumId w:val="21"/>
  </w:num>
  <w:num w:numId="27">
    <w:abstractNumId w:val="21"/>
  </w:num>
  <w:num w:numId="28">
    <w:abstractNumId w:val="21"/>
  </w:num>
  <w:num w:numId="29">
    <w:abstractNumId w:val="21"/>
  </w:num>
  <w:num w:numId="30">
    <w:abstractNumId w:val="21"/>
  </w:num>
  <w:num w:numId="31">
    <w:abstractNumId w:val="26"/>
  </w:num>
  <w:num w:numId="32">
    <w:abstractNumId w:val="36"/>
  </w:num>
  <w:num w:numId="33">
    <w:abstractNumId w:val="29"/>
  </w:num>
  <w:num w:numId="34">
    <w:abstractNumId w:val="32"/>
  </w:num>
  <w:num w:numId="35">
    <w:abstractNumId w:val="27"/>
  </w:num>
  <w:num w:numId="36">
    <w:abstractNumId w:val="22"/>
  </w:num>
  <w:num w:numId="37">
    <w:abstractNumId w:val="14"/>
  </w:num>
  <w:num w:numId="38">
    <w:abstractNumId w:val="7"/>
  </w:num>
  <w:num w:numId="39">
    <w:abstractNumId w:val="24"/>
  </w:num>
  <w:num w:numId="40">
    <w:abstractNumId w:val="16"/>
  </w:num>
  <w:num w:numId="41">
    <w:abstractNumId w:val="20"/>
  </w:num>
  <w:num w:numId="42">
    <w:abstractNumId w:val="18"/>
  </w:num>
  <w:num w:numId="43">
    <w:abstractNumId w:val="30"/>
  </w:num>
  <w:num w:numId="44">
    <w:abstractNumId w:val="13"/>
  </w:num>
  <w:num w:numId="45">
    <w:abstractNumId w:val="9"/>
  </w:num>
  <w:num w:numId="46">
    <w:abstractNumId w:val="35"/>
  </w:num>
  <w:num w:numId="47">
    <w:abstractNumId w:val="34"/>
  </w:num>
  <w:num w:numId="48">
    <w:abstractNumId w:val="11"/>
  </w:num>
  <w:num w:numId="49">
    <w:abstractNumId w:val="23"/>
  </w:num>
  <w:num w:numId="50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jU0MrMwsTQxNjFS0lEKTi0uzszPAykwrAUAbpjZxCwAAAA="/>
  </w:docVars>
  <w:rsids>
    <w:rsidRoot w:val="00152A94"/>
    <w:rsid w:val="0000031A"/>
    <w:rsid w:val="00001C08"/>
    <w:rsid w:val="00002BF1"/>
    <w:rsid w:val="00006220"/>
    <w:rsid w:val="00006244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B9E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E90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875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25E1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3765"/>
    <w:rsid w:val="00554956"/>
    <w:rsid w:val="00557BE6"/>
    <w:rsid w:val="005600BC"/>
    <w:rsid w:val="00560549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C5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926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8696A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CF2"/>
    <w:rsid w:val="007C6E38"/>
    <w:rsid w:val="007D212E"/>
    <w:rsid w:val="007D458F"/>
    <w:rsid w:val="007D5655"/>
    <w:rsid w:val="007D5A52"/>
    <w:rsid w:val="007D7CF5"/>
    <w:rsid w:val="007D7E58"/>
    <w:rsid w:val="007E3C9C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297E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1C2"/>
    <w:rsid w:val="008813A0"/>
    <w:rsid w:val="00882E98"/>
    <w:rsid w:val="00883242"/>
    <w:rsid w:val="00883A53"/>
    <w:rsid w:val="0088590F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5C7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560E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2423"/>
    <w:rsid w:val="00A35E8B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086C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17909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3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A5F58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144F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665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2570"/>
    <w:rsid w:val="00DA52F5"/>
    <w:rsid w:val="00DA73A3"/>
    <w:rsid w:val="00DB3080"/>
    <w:rsid w:val="00DB4E12"/>
    <w:rsid w:val="00DB5771"/>
    <w:rsid w:val="00DC0AB6"/>
    <w:rsid w:val="00DC0FF9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191D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3FA3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BBD9951"/>
    <w:rsid w:val="34C4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297E"/>
    <w:rPr>
      <w:color w:val="605E5C"/>
      <w:shd w:val="clear" w:color="auto" w:fill="E1DFDD"/>
    </w:rPr>
  </w:style>
  <w:style w:type="paragraph" w:customStyle="1" w:styleId="Default">
    <w:name w:val="Default"/>
    <w:rsid w:val="00560549"/>
    <w:pPr>
      <w:autoSpaceDE w:val="0"/>
      <w:autoSpaceDN w:val="0"/>
      <w:adjustRightInd w:val="0"/>
      <w:spacing w:before="0" w:line="240" w:lineRule="auto"/>
    </w:pPr>
    <w:rPr>
      <w:rFonts w:ascii="Arial" w:eastAsia="Times New Roman" w:hAnsi="Arial" w:cs="Arial"/>
      <w:color w:val="000000"/>
      <w:lang w:val="en-AU" w:eastAsia="en-AU"/>
    </w:rPr>
  </w:style>
  <w:style w:type="paragraph" w:customStyle="1" w:styleId="DoEbodytext2018">
    <w:name w:val="DoE body text 2018"/>
    <w:basedOn w:val="Normal"/>
    <w:qFormat/>
    <w:rsid w:val="009560E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  <w:rPr>
      <w:rFonts w:eastAsia="SimSun" w:cs="Times New Roman"/>
      <w:szCs w:val="22"/>
      <w:lang w:eastAsia="zh-CN"/>
    </w:rPr>
  </w:style>
  <w:style w:type="paragraph" w:customStyle="1" w:styleId="DoEheading32018">
    <w:name w:val="DoE heading 3 2018"/>
    <w:basedOn w:val="Normal"/>
    <w:next w:val="DoEbodytext2018"/>
    <w:qFormat/>
    <w:locked/>
    <w:rsid w:val="009560E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eastAsia="SimSun" w:hAnsi="Helvetica" w:cs="Times New Roman"/>
      <w:sz w:val="40"/>
      <w:szCs w:val="40"/>
    </w:rPr>
  </w:style>
  <w:style w:type="paragraph" w:customStyle="1" w:styleId="DoEtableheading2018">
    <w:name w:val="DoE table heading 2018"/>
    <w:basedOn w:val="Normal"/>
    <w:next w:val="Normal"/>
    <w:qFormat/>
    <w:locked/>
    <w:rsid w:val="009560EC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b/>
      <w:sz w:val="22"/>
      <w:szCs w:val="20"/>
      <w:lang w:eastAsia="zh-CN"/>
    </w:rPr>
  </w:style>
  <w:style w:type="paragraph" w:customStyle="1" w:styleId="DoElist2bullet2018">
    <w:name w:val="DoE list 2 bullet 2018"/>
    <w:basedOn w:val="Normal"/>
    <w:qFormat/>
    <w:locked/>
    <w:rsid w:val="009560EC"/>
    <w:pPr>
      <w:spacing w:before="80" w:line="280" w:lineRule="atLeast"/>
      <w:ind w:left="1077" w:hanging="357"/>
    </w:pPr>
    <w:rPr>
      <w:rFonts w:eastAsia="SimSun" w:cs="Times New Roman"/>
      <w:lang w:eastAsia="zh-CN"/>
    </w:rPr>
  </w:style>
  <w:style w:type="paragraph" w:customStyle="1" w:styleId="DoElist1bullet2018">
    <w:name w:val="DoE list 1 bullet 2018"/>
    <w:basedOn w:val="Normal"/>
    <w:qFormat/>
    <w:locked/>
    <w:rsid w:val="009560EC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table" w:customStyle="1" w:styleId="TableGrid10">
    <w:name w:val="Table Grid1"/>
    <w:basedOn w:val="TableNormal"/>
    <w:next w:val="TableGrid"/>
    <w:uiPriority w:val="39"/>
    <w:rsid w:val="009560EC"/>
    <w:pPr>
      <w:spacing w:before="0" w:line="240" w:lineRule="auto"/>
    </w:pPr>
    <w:rPr>
      <w:rFonts w:ascii="Calibri" w:eastAsia="SimSun" w:hAnsi="Calibri" w:cs="Times New Roman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608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37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80777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9163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8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55286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ng.com/videos/search?q=australian+bush+foods&amp;&amp;view=detail&amp;mid=CB13DE6E98A08DF01756CB13DE6E98A08DF01756&amp;&amp;FORM=VRDGAR" TargetMode="External"/><Relationship Id="rId13" Type="http://schemas.openxmlformats.org/officeDocument/2006/relationships/hyperlink" Target="http://tasteaustralia.biz/bushfood/" TargetMode="External"/><Relationship Id="rId18" Type="http://schemas.openxmlformats.org/officeDocument/2006/relationships/hyperlink" Target="https://www.resilience.org/stories/2019-02-08/aboriginal-foodways-towards-a-return-of-native-food-in-australia/" TargetMode="External"/><Relationship Id="rId26" Type="http://schemas.openxmlformats.org/officeDocument/2006/relationships/hyperlink" Target="https://www.bing.com/videos/search?q=aboriginal+farming+practices&amp;&amp;view=detail&amp;mid=42A00A6270DC5216E3BF42A00A6270DC5216E3BF&amp;&amp;FORM=VRDGAR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survival.org.au/bushfood-quiz.php" TargetMode="External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tasteaustralia.biz/bushfood/" TargetMode="External"/><Relationship Id="rId17" Type="http://schemas.openxmlformats.org/officeDocument/2006/relationships/hyperlink" Target="https://www.bing.com/search?q=aboriginal+cultural+knowledge+of+food&amp;src=IE-SearchBox&amp;FORM=IESR3S" TargetMode="External"/><Relationship Id="rId25" Type="http://schemas.openxmlformats.org/officeDocument/2006/relationships/hyperlink" Target="https://www.sbs.com.au/food/cuisine/indigenous-australian" TargetMode="External"/><Relationship Id="rId33" Type="http://schemas.openxmlformats.org/officeDocument/2006/relationships/footer" Target="footer1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ustralianfoodtimeline.com.au/aboriginal-food-sources/" TargetMode="External"/><Relationship Id="rId20" Type="http://schemas.openxmlformats.org/officeDocument/2006/relationships/hyperlink" Target="https://austsuperfoods.com.au/nutrition/" TargetMode="External"/><Relationship Id="rId29" Type="http://schemas.openxmlformats.org/officeDocument/2006/relationships/hyperlink" Target="https://www.bing.com/search?q=aboriginal+cultural+knowledge+of+food&amp;src=IE-SearchBox&amp;FORM=IESR3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urvival.org.au/bushfood-quiz.php" TargetMode="External"/><Relationship Id="rId24" Type="http://schemas.openxmlformats.org/officeDocument/2006/relationships/hyperlink" Target="http://tasteaustralia.biz/bushfood/" TargetMode="External"/><Relationship Id="rId32" Type="http://schemas.openxmlformats.org/officeDocument/2006/relationships/header" Target="header2.xml"/><Relationship Id="rId37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www.bing.com/videos/search?q=aboriginal+farming+practices&amp;&amp;view=detail&amp;mid=42A00A6270DC5216E3BF42A00A6270DC5216E3BF&amp;&amp;FORM=VRDGAR" TargetMode="External"/><Relationship Id="rId23" Type="http://schemas.openxmlformats.org/officeDocument/2006/relationships/hyperlink" Target="http://tasteaustralia.biz/bushfood/" TargetMode="External"/><Relationship Id="rId28" Type="http://schemas.openxmlformats.org/officeDocument/2006/relationships/hyperlink" Target="https://www.bing.com/videos/search?q=how+to+make+a+ground+oven+aboriginal+australians&amp;&amp;view=detail&amp;mid=81F0F684E4678D5F9BC781F0F684E4678D5F9BC7&amp;&amp;FORM=VRDGAR" TargetMode="External"/><Relationship Id="rId36" Type="http://schemas.openxmlformats.org/officeDocument/2006/relationships/footer" Target="footer3.xml"/><Relationship Id="rId10" Type="http://schemas.openxmlformats.org/officeDocument/2006/relationships/hyperlink" Target="https://www.survival.org.au/bushfood-quiz.php" TargetMode="External"/><Relationship Id="rId19" Type="http://schemas.openxmlformats.org/officeDocument/2006/relationships/hyperlink" Target="https://www.bing.com/videos/search?q=australian+bush+foods&amp;&amp;view=detail&amp;mid=CB13DE6E98A08DF01756CB13DE6E98A08DF01756&amp;&amp;FORM=VRDGAR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ustsuperfoods.com.au/nutrition/" TargetMode="External"/><Relationship Id="rId14" Type="http://schemas.openxmlformats.org/officeDocument/2006/relationships/hyperlink" Target="https://www.sbs.com.au/food/cuisine/indigenous-australian" TargetMode="External"/><Relationship Id="rId22" Type="http://schemas.openxmlformats.org/officeDocument/2006/relationships/hyperlink" Target="https://www.survival.org.au/bushfood-quiz.php" TargetMode="External"/><Relationship Id="rId27" Type="http://schemas.openxmlformats.org/officeDocument/2006/relationships/hyperlink" Target="https://australianfoodtimeline.com.au/aboriginal-food-sources/" TargetMode="External"/><Relationship Id="rId30" Type="http://schemas.openxmlformats.org/officeDocument/2006/relationships/hyperlink" Target="https://www.resilience.org/stories/2019-02-08/aboriginal-foodways-towards-a-return-of-native-food-in-australia/" TargetMode="External"/><Relationship Id="rId35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544260-849C-4BCC-9409-25E13C0B2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99</Words>
  <Characters>854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0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3T01:06:00Z</dcterms:created>
  <dcterms:modified xsi:type="dcterms:W3CDTF">2020-03-13T01:06:00Z</dcterms:modified>
  <cp:category/>
</cp:coreProperties>
</file>